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21A388" w14:textId="5ABE307B" w:rsidR="00BB6322" w:rsidRDefault="00126153" w:rsidP="00BB6322">
      <w:pPr>
        <w:spacing w:after="296"/>
        <w:ind w:left="-5"/>
      </w:pPr>
      <w:r>
        <w:rPr>
          <w:b/>
          <w:sz w:val="28"/>
        </w:rPr>
        <w:t xml:space="preserve">Atividade </w:t>
      </w:r>
      <w:r w:rsidR="00BB6322">
        <w:rPr>
          <w:b/>
          <w:sz w:val="28"/>
        </w:rPr>
        <w:t xml:space="preserve">Banco de Dados: Sistema de Chamados </w:t>
      </w:r>
    </w:p>
    <w:p w14:paraId="53FFB431" w14:textId="33F7F319" w:rsidR="00BB6322" w:rsidRDefault="00BB6322">
      <w:pPr>
        <w:spacing w:after="296"/>
        <w:ind w:left="-5"/>
        <w:rPr>
          <w:bCs/>
          <w:sz w:val="28"/>
        </w:rPr>
      </w:pPr>
      <w:r w:rsidRPr="00F22660">
        <w:rPr>
          <w:bCs/>
          <w:sz w:val="28"/>
        </w:rPr>
        <w:t>Nome completo:</w:t>
      </w:r>
      <w:r w:rsidR="00EC5A81">
        <w:rPr>
          <w:bCs/>
          <w:sz w:val="28"/>
        </w:rPr>
        <w:t xml:space="preserve"> Gabriel Barbieri</w:t>
      </w:r>
    </w:p>
    <w:p w14:paraId="6ACAFFEC" w14:textId="77777777" w:rsidR="00F22660" w:rsidRPr="00F22660" w:rsidRDefault="00F22660">
      <w:pPr>
        <w:spacing w:after="296"/>
        <w:ind w:left="-5"/>
        <w:rPr>
          <w:bCs/>
          <w:sz w:val="28"/>
        </w:rPr>
      </w:pPr>
    </w:p>
    <w:p w14:paraId="5D24C883" w14:textId="77777777" w:rsidR="00C20C7C" w:rsidRDefault="00F22660">
      <w:pPr>
        <w:spacing w:after="0"/>
        <w:ind w:left="-5"/>
      </w:pPr>
      <w:r>
        <w:rPr>
          <w:b/>
          <w:sz w:val="28"/>
        </w:rPr>
        <w:t xml:space="preserve">Tabelas: </w:t>
      </w:r>
    </w:p>
    <w:tbl>
      <w:tblPr>
        <w:tblStyle w:val="TableGrid"/>
        <w:tblW w:w="3638" w:type="dxa"/>
        <w:tblInd w:w="6" w:type="dxa"/>
        <w:tblLook w:val="04A0" w:firstRow="1" w:lastRow="0" w:firstColumn="1" w:lastColumn="0" w:noHBand="0" w:noVBand="1"/>
      </w:tblPr>
      <w:tblGrid>
        <w:gridCol w:w="1704"/>
        <w:gridCol w:w="5347"/>
      </w:tblGrid>
      <w:tr w:rsidR="00C20C7C" w14:paraId="4E53BF25" w14:textId="77777777">
        <w:trPr>
          <w:trHeight w:val="1920"/>
        </w:trPr>
        <w:tc>
          <w:tcPr>
            <w:tcW w:w="1819" w:type="dxa"/>
            <w:tcBorders>
              <w:top w:val="nil"/>
              <w:left w:val="nil"/>
              <w:bottom w:val="nil"/>
              <w:right w:val="nil"/>
            </w:tcBorders>
          </w:tcPr>
          <w:p w14:paraId="672D27EC" w14:textId="77777777" w:rsidR="00C20C7C" w:rsidRDefault="00C20C7C">
            <w:pPr>
              <w:spacing w:after="0"/>
              <w:ind w:left="-1708" w:right="125" w:firstLine="0"/>
            </w:pPr>
          </w:p>
          <w:tbl>
            <w:tblPr>
              <w:tblStyle w:val="TableGrid"/>
              <w:tblW w:w="1694" w:type="dxa"/>
              <w:tblInd w:w="0" w:type="dxa"/>
              <w:tblCellMar>
                <w:top w:w="9" w:type="dxa"/>
                <w:left w:w="107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1694"/>
            </w:tblGrid>
            <w:tr w:rsidR="00C20C7C" w:rsidRPr="00BB6322" w14:paraId="190065AF" w14:textId="77777777">
              <w:trPr>
                <w:trHeight w:val="237"/>
              </w:trPr>
              <w:tc>
                <w:tcPr>
                  <w:tcW w:w="169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EAAAA"/>
                </w:tcPr>
                <w:p w14:paraId="4A617CDF" w14:textId="77777777" w:rsidR="00C20C7C" w:rsidRPr="00BB6322" w:rsidRDefault="00F22660">
                  <w:pPr>
                    <w:spacing w:after="0"/>
                    <w:ind w:left="0" w:firstLine="0"/>
                    <w:rPr>
                      <w:sz w:val="24"/>
                      <w:szCs w:val="28"/>
                    </w:rPr>
                  </w:pPr>
                  <w:r w:rsidRPr="00BB6322">
                    <w:rPr>
                      <w:b/>
                      <w:sz w:val="24"/>
                      <w:szCs w:val="28"/>
                    </w:rPr>
                    <w:t xml:space="preserve">Usuário </w:t>
                  </w:r>
                </w:p>
              </w:tc>
            </w:tr>
            <w:tr w:rsidR="00C20C7C" w:rsidRPr="00BB6322" w14:paraId="07E1F7A5" w14:textId="77777777">
              <w:trPr>
                <w:trHeight w:val="241"/>
              </w:trPr>
              <w:tc>
                <w:tcPr>
                  <w:tcW w:w="169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3F49A8EA" w14:textId="58E97EEA" w:rsidR="00C20C7C" w:rsidRPr="00F22660" w:rsidRDefault="00F22660">
                  <w:pPr>
                    <w:spacing w:after="0"/>
                    <w:ind w:left="0" w:firstLine="0"/>
                    <w:rPr>
                      <w:b/>
                      <w:bCs/>
                      <w:sz w:val="24"/>
                      <w:szCs w:val="28"/>
                    </w:rPr>
                  </w:pPr>
                  <w:proofErr w:type="spellStart"/>
                  <w:r w:rsidRPr="00F22660">
                    <w:rPr>
                      <w:b/>
                      <w:bCs/>
                      <w:sz w:val="24"/>
                      <w:szCs w:val="28"/>
                    </w:rPr>
                    <w:t>IDusr</w:t>
                  </w:r>
                  <w:proofErr w:type="spellEnd"/>
                  <w:r w:rsidRPr="00F22660">
                    <w:rPr>
                      <w:b/>
                      <w:bCs/>
                      <w:sz w:val="24"/>
                      <w:szCs w:val="28"/>
                    </w:rPr>
                    <w:t xml:space="preserve"> (PK)</w:t>
                  </w:r>
                </w:p>
              </w:tc>
            </w:tr>
            <w:tr w:rsidR="00C20C7C" w:rsidRPr="00BB6322" w14:paraId="5507E741" w14:textId="77777777">
              <w:trPr>
                <w:trHeight w:val="240"/>
              </w:trPr>
              <w:tc>
                <w:tcPr>
                  <w:tcW w:w="169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2E6383B" w14:textId="77777777" w:rsidR="00C20C7C" w:rsidRPr="00BB6322" w:rsidRDefault="00F22660">
                  <w:pPr>
                    <w:spacing w:after="0"/>
                    <w:ind w:left="0" w:firstLine="0"/>
                    <w:rPr>
                      <w:sz w:val="24"/>
                      <w:szCs w:val="28"/>
                    </w:rPr>
                  </w:pPr>
                  <w:r w:rsidRPr="00BB6322">
                    <w:rPr>
                      <w:sz w:val="24"/>
                      <w:szCs w:val="28"/>
                    </w:rPr>
                    <w:t xml:space="preserve">Nome </w:t>
                  </w:r>
                </w:p>
              </w:tc>
            </w:tr>
            <w:tr w:rsidR="00C20C7C" w:rsidRPr="00BB6322" w14:paraId="4056CF7A" w14:textId="77777777">
              <w:trPr>
                <w:trHeight w:val="241"/>
              </w:trPr>
              <w:tc>
                <w:tcPr>
                  <w:tcW w:w="1694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2B3F8ED2" w14:textId="77777777" w:rsidR="00C20C7C" w:rsidRPr="00BB6322" w:rsidRDefault="00F22660">
                  <w:pPr>
                    <w:spacing w:after="0"/>
                    <w:ind w:left="0" w:firstLine="0"/>
                    <w:rPr>
                      <w:sz w:val="24"/>
                      <w:szCs w:val="28"/>
                    </w:rPr>
                  </w:pPr>
                  <w:r w:rsidRPr="00BB6322">
                    <w:rPr>
                      <w:sz w:val="24"/>
                      <w:szCs w:val="28"/>
                    </w:rPr>
                    <w:t xml:space="preserve">Setor  </w:t>
                  </w:r>
                </w:p>
              </w:tc>
            </w:tr>
          </w:tbl>
          <w:p w14:paraId="5D625635" w14:textId="77777777" w:rsidR="00C20C7C" w:rsidRDefault="00C20C7C">
            <w:pPr>
              <w:spacing w:after="160"/>
              <w:ind w:left="0" w:firstLine="0"/>
            </w:pPr>
          </w:p>
        </w:tc>
        <w:tc>
          <w:tcPr>
            <w:tcW w:w="1819" w:type="dxa"/>
            <w:tcBorders>
              <w:top w:val="nil"/>
              <w:left w:val="nil"/>
              <w:bottom w:val="nil"/>
              <w:right w:val="nil"/>
            </w:tcBorders>
          </w:tcPr>
          <w:p w14:paraId="209215C2" w14:textId="77777777" w:rsidR="00C20C7C" w:rsidRDefault="00C20C7C">
            <w:pPr>
              <w:spacing w:after="0"/>
              <w:ind w:left="-3527" w:right="5346" w:firstLine="0"/>
            </w:pPr>
          </w:p>
          <w:tbl>
            <w:tblPr>
              <w:tblStyle w:val="TableGrid"/>
              <w:tblW w:w="2270" w:type="dxa"/>
              <w:tblInd w:w="835" w:type="dxa"/>
              <w:tblCellMar>
                <w:top w:w="9" w:type="dxa"/>
                <w:left w:w="107" w:type="dxa"/>
                <w:right w:w="115" w:type="dxa"/>
              </w:tblCellMar>
              <w:tblLook w:val="04A0" w:firstRow="1" w:lastRow="0" w:firstColumn="1" w:lastColumn="0" w:noHBand="0" w:noVBand="1"/>
            </w:tblPr>
            <w:tblGrid>
              <w:gridCol w:w="2270"/>
            </w:tblGrid>
            <w:tr w:rsidR="00C20C7C" w:rsidRPr="00BB6322" w14:paraId="4698503D" w14:textId="77777777" w:rsidTr="00F22660">
              <w:trPr>
                <w:trHeight w:val="237"/>
              </w:trPr>
              <w:tc>
                <w:tcPr>
                  <w:tcW w:w="227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  <w:shd w:val="clear" w:color="auto" w:fill="AEAAAA"/>
                </w:tcPr>
                <w:p w14:paraId="1F597989" w14:textId="77777777" w:rsidR="00C20C7C" w:rsidRPr="00BB6322" w:rsidRDefault="00F22660">
                  <w:pPr>
                    <w:spacing w:after="0"/>
                    <w:ind w:left="0" w:firstLine="0"/>
                    <w:rPr>
                      <w:sz w:val="24"/>
                      <w:szCs w:val="28"/>
                    </w:rPr>
                  </w:pPr>
                  <w:r w:rsidRPr="00BB6322">
                    <w:rPr>
                      <w:b/>
                      <w:sz w:val="24"/>
                      <w:szCs w:val="28"/>
                    </w:rPr>
                    <w:t xml:space="preserve">Chamados </w:t>
                  </w:r>
                </w:p>
              </w:tc>
            </w:tr>
            <w:tr w:rsidR="00C20C7C" w:rsidRPr="00BB6322" w14:paraId="486490A7" w14:textId="77777777" w:rsidTr="00F22660">
              <w:trPr>
                <w:trHeight w:val="241"/>
              </w:trPr>
              <w:tc>
                <w:tcPr>
                  <w:tcW w:w="227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C4B1B56" w14:textId="6CC855FE" w:rsidR="00C20C7C" w:rsidRPr="00F22660" w:rsidRDefault="00F22660">
                  <w:pPr>
                    <w:spacing w:after="0"/>
                    <w:ind w:left="0" w:firstLine="0"/>
                    <w:rPr>
                      <w:b/>
                      <w:bCs/>
                      <w:sz w:val="24"/>
                      <w:szCs w:val="28"/>
                    </w:rPr>
                  </w:pPr>
                  <w:proofErr w:type="spellStart"/>
                  <w:r w:rsidRPr="00F22660">
                    <w:rPr>
                      <w:b/>
                      <w:bCs/>
                      <w:sz w:val="24"/>
                      <w:szCs w:val="28"/>
                    </w:rPr>
                    <w:t>IDchamado</w:t>
                  </w:r>
                  <w:proofErr w:type="spellEnd"/>
                  <w:r w:rsidRPr="00F22660">
                    <w:rPr>
                      <w:b/>
                      <w:bCs/>
                      <w:sz w:val="24"/>
                      <w:szCs w:val="28"/>
                    </w:rPr>
                    <w:t xml:space="preserve"> (PK)</w:t>
                  </w:r>
                </w:p>
              </w:tc>
            </w:tr>
            <w:tr w:rsidR="00C20C7C" w:rsidRPr="00BB6322" w14:paraId="1BA445B2" w14:textId="77777777" w:rsidTr="00F22660">
              <w:trPr>
                <w:trHeight w:val="240"/>
              </w:trPr>
              <w:tc>
                <w:tcPr>
                  <w:tcW w:w="227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550E2B69" w14:textId="77777777" w:rsidR="00C20C7C" w:rsidRPr="00BB6322" w:rsidRDefault="00F22660">
                  <w:pPr>
                    <w:spacing w:after="0"/>
                    <w:ind w:left="0" w:firstLine="0"/>
                    <w:rPr>
                      <w:sz w:val="24"/>
                      <w:szCs w:val="28"/>
                    </w:rPr>
                  </w:pPr>
                  <w:r w:rsidRPr="00BB6322">
                    <w:rPr>
                      <w:sz w:val="24"/>
                      <w:szCs w:val="28"/>
                    </w:rPr>
                    <w:t xml:space="preserve">Datahora </w:t>
                  </w:r>
                </w:p>
              </w:tc>
            </w:tr>
            <w:tr w:rsidR="00C20C7C" w:rsidRPr="00BB6322" w14:paraId="483A705A" w14:textId="77777777" w:rsidTr="00F22660">
              <w:trPr>
                <w:trHeight w:val="240"/>
              </w:trPr>
              <w:tc>
                <w:tcPr>
                  <w:tcW w:w="227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8127C62" w14:textId="52C79EE5" w:rsidR="00C20C7C" w:rsidRPr="00F22660" w:rsidRDefault="00F22660">
                  <w:pPr>
                    <w:spacing w:after="0"/>
                    <w:ind w:left="0" w:firstLine="0"/>
                    <w:rPr>
                      <w:b/>
                      <w:bCs/>
                      <w:sz w:val="24"/>
                      <w:szCs w:val="28"/>
                    </w:rPr>
                  </w:pPr>
                  <w:proofErr w:type="spellStart"/>
                  <w:r w:rsidRPr="00F22660">
                    <w:rPr>
                      <w:b/>
                      <w:bCs/>
                      <w:sz w:val="24"/>
                      <w:szCs w:val="28"/>
                    </w:rPr>
                    <w:t>IDusr</w:t>
                  </w:r>
                  <w:proofErr w:type="spellEnd"/>
                  <w:r w:rsidRPr="00F22660">
                    <w:rPr>
                      <w:b/>
                      <w:bCs/>
                      <w:sz w:val="24"/>
                      <w:szCs w:val="28"/>
                    </w:rPr>
                    <w:t xml:space="preserve"> (FK)</w:t>
                  </w:r>
                </w:p>
              </w:tc>
            </w:tr>
            <w:tr w:rsidR="00C20C7C" w:rsidRPr="00BB6322" w14:paraId="46508FB8" w14:textId="77777777" w:rsidTr="00F22660">
              <w:trPr>
                <w:trHeight w:val="240"/>
              </w:trPr>
              <w:tc>
                <w:tcPr>
                  <w:tcW w:w="227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4F501BE" w14:textId="77777777" w:rsidR="00C20C7C" w:rsidRPr="00BB6322" w:rsidRDefault="00F22660">
                  <w:pPr>
                    <w:spacing w:after="0"/>
                    <w:ind w:left="0" w:firstLine="0"/>
                    <w:rPr>
                      <w:sz w:val="24"/>
                      <w:szCs w:val="28"/>
                    </w:rPr>
                  </w:pPr>
                  <w:r w:rsidRPr="00BB6322">
                    <w:rPr>
                      <w:sz w:val="24"/>
                      <w:szCs w:val="28"/>
                    </w:rPr>
                    <w:t xml:space="preserve">Prioridade  </w:t>
                  </w:r>
                </w:p>
              </w:tc>
            </w:tr>
            <w:tr w:rsidR="00C20C7C" w:rsidRPr="00BB6322" w14:paraId="57E8574C" w14:textId="77777777" w:rsidTr="00F22660">
              <w:trPr>
                <w:trHeight w:val="240"/>
              </w:trPr>
              <w:tc>
                <w:tcPr>
                  <w:tcW w:w="227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1BA65A71" w14:textId="01B6AB3C" w:rsidR="00C20C7C" w:rsidRPr="00BB6322" w:rsidRDefault="00907304">
                  <w:pPr>
                    <w:spacing w:after="0"/>
                    <w:ind w:left="0" w:firstLine="0"/>
                    <w:rPr>
                      <w:sz w:val="24"/>
                      <w:szCs w:val="28"/>
                    </w:rPr>
                  </w:pPr>
                  <w:r>
                    <w:rPr>
                      <w:sz w:val="24"/>
                      <w:szCs w:val="28"/>
                    </w:rPr>
                    <w:t>Problema</w:t>
                  </w:r>
                  <w:r w:rsidR="00F22660" w:rsidRPr="00BB6322">
                    <w:rPr>
                      <w:sz w:val="24"/>
                      <w:szCs w:val="28"/>
                    </w:rPr>
                    <w:t xml:space="preserve"> </w:t>
                  </w:r>
                </w:p>
              </w:tc>
            </w:tr>
            <w:tr w:rsidR="00C20C7C" w:rsidRPr="00BB6322" w14:paraId="058CE3D4" w14:textId="77777777" w:rsidTr="00F22660">
              <w:trPr>
                <w:trHeight w:val="240"/>
              </w:trPr>
              <w:tc>
                <w:tcPr>
                  <w:tcW w:w="227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769EBEF" w14:textId="77777777" w:rsidR="00C20C7C" w:rsidRPr="00BB6322" w:rsidRDefault="00F22660">
                  <w:pPr>
                    <w:spacing w:after="0"/>
                    <w:ind w:left="0" w:firstLine="0"/>
                    <w:rPr>
                      <w:sz w:val="24"/>
                      <w:szCs w:val="28"/>
                    </w:rPr>
                  </w:pPr>
                  <w:r w:rsidRPr="00BB6322">
                    <w:rPr>
                      <w:sz w:val="24"/>
                      <w:szCs w:val="28"/>
                    </w:rPr>
                    <w:t xml:space="preserve">Solução </w:t>
                  </w:r>
                </w:p>
              </w:tc>
            </w:tr>
            <w:tr w:rsidR="00C20C7C" w:rsidRPr="00BB6322" w14:paraId="50A2C291" w14:textId="77777777" w:rsidTr="00F22660">
              <w:trPr>
                <w:trHeight w:val="241"/>
              </w:trPr>
              <w:tc>
                <w:tcPr>
                  <w:tcW w:w="2270" w:type="dxa"/>
                  <w:tcBorders>
                    <w:top w:val="single" w:sz="4" w:space="0" w:color="000000"/>
                    <w:left w:val="single" w:sz="4" w:space="0" w:color="000000"/>
                    <w:bottom w:val="single" w:sz="4" w:space="0" w:color="000000"/>
                    <w:right w:val="single" w:sz="4" w:space="0" w:color="000000"/>
                  </w:tcBorders>
                </w:tcPr>
                <w:p w14:paraId="090CF1BE" w14:textId="77777777" w:rsidR="00C20C7C" w:rsidRPr="00BB6322" w:rsidRDefault="00F22660">
                  <w:pPr>
                    <w:spacing w:after="0"/>
                    <w:ind w:left="0" w:firstLine="0"/>
                    <w:rPr>
                      <w:sz w:val="24"/>
                      <w:szCs w:val="28"/>
                    </w:rPr>
                  </w:pPr>
                  <w:r w:rsidRPr="00BB6322">
                    <w:rPr>
                      <w:sz w:val="24"/>
                      <w:szCs w:val="28"/>
                    </w:rPr>
                    <w:t xml:space="preserve">Avaliação </w:t>
                  </w:r>
                </w:p>
              </w:tc>
            </w:tr>
          </w:tbl>
          <w:p w14:paraId="0F0F0587" w14:textId="77777777" w:rsidR="00C20C7C" w:rsidRDefault="00C20C7C">
            <w:pPr>
              <w:spacing w:after="160"/>
              <w:ind w:left="0" w:firstLine="0"/>
            </w:pPr>
          </w:p>
        </w:tc>
      </w:tr>
    </w:tbl>
    <w:p w14:paraId="7DD8C3A2" w14:textId="77777777" w:rsidR="00C20C7C" w:rsidRDefault="00F22660">
      <w:pPr>
        <w:spacing w:after="0"/>
        <w:ind w:left="0" w:right="5120" w:firstLine="0"/>
      </w:pPr>
      <w:r>
        <w:rPr>
          <w:sz w:val="20"/>
        </w:rPr>
        <w:t xml:space="preserve"> </w:t>
      </w:r>
    </w:p>
    <w:p w14:paraId="7FD60BD8" w14:textId="77777777" w:rsidR="00C20C7C" w:rsidRDefault="00F22660">
      <w:pPr>
        <w:spacing w:after="1"/>
        <w:ind w:left="0" w:firstLine="0"/>
      </w:pPr>
      <w:r>
        <w:rPr>
          <w:sz w:val="20"/>
        </w:rPr>
        <w:t xml:space="preserve"> </w:t>
      </w:r>
    </w:p>
    <w:p w14:paraId="5191502F" w14:textId="4420D885" w:rsidR="00C20C7C" w:rsidRDefault="00F22660">
      <w:pPr>
        <w:numPr>
          <w:ilvl w:val="0"/>
          <w:numId w:val="1"/>
        </w:numPr>
        <w:ind w:hanging="360"/>
        <w:rPr>
          <w:sz w:val="28"/>
          <w:szCs w:val="28"/>
        </w:rPr>
      </w:pPr>
      <w:r w:rsidRPr="00F22660">
        <w:rPr>
          <w:sz w:val="28"/>
          <w:szCs w:val="28"/>
        </w:rPr>
        <w:t xml:space="preserve">Criar um novo banco de dados. </w:t>
      </w:r>
    </w:p>
    <w:p w14:paraId="3B1F3092" w14:textId="0DF6132A" w:rsidR="004959FC" w:rsidRDefault="004959FC" w:rsidP="004959FC">
      <w:pPr>
        <w:ind w:left="705" w:firstLine="0"/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</w:pPr>
      <w:hyperlink r:id="rId7" w:tgtFrame="mysql_doc" w:history="1">
        <w:r>
          <w:rPr>
            <w:rStyle w:val="Hyperlink"/>
            <w:rFonts w:ascii="Courier New" w:hAnsi="Courier New" w:cs="Courier New"/>
            <w:color w:val="235A81"/>
            <w:sz w:val="20"/>
            <w:szCs w:val="20"/>
          </w:rPr>
          <w:t>CREATE</w:t>
        </w:r>
      </w:hyperlink>
      <w:r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</w:t>
      </w:r>
      <w:hyperlink r:id="rId8" w:tgtFrame="mysql_doc" w:history="1">
        <w:r>
          <w:rPr>
            <w:rStyle w:val="Hyperlink"/>
            <w:rFonts w:ascii="Courier New" w:hAnsi="Courier New" w:cs="Courier New"/>
            <w:color w:val="235A81"/>
            <w:sz w:val="20"/>
            <w:szCs w:val="20"/>
          </w:rPr>
          <w:t>DATABASE</w:t>
        </w:r>
      </w:hyperlink>
      <w:r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</w:t>
      </w:r>
      <w:proofErr w:type="spellStart"/>
      <w:r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sistema_de_chamados</w:t>
      </w:r>
      <w:proofErr w:type="spellEnd"/>
      <w:r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;</w:t>
      </w:r>
    </w:p>
    <w:p w14:paraId="3449E489" w14:textId="55714E94" w:rsidR="004959FC" w:rsidRPr="00F22660" w:rsidRDefault="004959FC" w:rsidP="004959FC">
      <w:pPr>
        <w:ind w:left="705" w:firstLine="0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5404C68B" wp14:editId="36E04985">
            <wp:extent cx="2743200" cy="933450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93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161C23" w14:textId="77777777" w:rsidR="00126153" w:rsidRDefault="00126153" w:rsidP="00126153">
      <w:pPr>
        <w:numPr>
          <w:ilvl w:val="0"/>
          <w:numId w:val="1"/>
        </w:numPr>
        <w:ind w:hanging="360"/>
        <w:rPr>
          <w:sz w:val="28"/>
          <w:szCs w:val="28"/>
        </w:rPr>
      </w:pPr>
      <w:r>
        <w:rPr>
          <w:sz w:val="28"/>
          <w:szCs w:val="28"/>
        </w:rPr>
        <w:t>Criar as tabelas:</w:t>
      </w:r>
    </w:p>
    <w:p w14:paraId="4B2492D3" w14:textId="77777777" w:rsidR="00126153" w:rsidRDefault="00126153" w:rsidP="00126153">
      <w:pPr>
        <w:ind w:left="705" w:firstLine="0"/>
        <w:rPr>
          <w:sz w:val="28"/>
          <w:szCs w:val="28"/>
        </w:rPr>
      </w:pPr>
      <w:r>
        <w:rPr>
          <w:sz w:val="28"/>
          <w:szCs w:val="28"/>
        </w:rPr>
        <w:t xml:space="preserve">- </w:t>
      </w:r>
      <w:r w:rsidR="00F22660" w:rsidRPr="00126153">
        <w:rPr>
          <w:sz w:val="28"/>
          <w:szCs w:val="28"/>
        </w:rPr>
        <w:t>Considerar as restrições de integridade</w:t>
      </w:r>
      <w:r w:rsidR="00907304" w:rsidRPr="00126153">
        <w:rPr>
          <w:sz w:val="28"/>
          <w:szCs w:val="28"/>
        </w:rPr>
        <w:t xml:space="preserve"> na criação </w:t>
      </w:r>
      <w:r w:rsidRPr="00126153">
        <w:rPr>
          <w:sz w:val="28"/>
          <w:szCs w:val="28"/>
        </w:rPr>
        <w:t>das tabelas e</w:t>
      </w:r>
      <w:r w:rsidR="00907304" w:rsidRPr="00126153">
        <w:rPr>
          <w:sz w:val="28"/>
          <w:szCs w:val="28"/>
        </w:rPr>
        <w:t xml:space="preserve"> campos (atributos).</w:t>
      </w:r>
      <w:r w:rsidR="00F22660" w:rsidRPr="00126153">
        <w:rPr>
          <w:sz w:val="28"/>
          <w:szCs w:val="28"/>
        </w:rPr>
        <w:t xml:space="preserve"> </w:t>
      </w:r>
    </w:p>
    <w:p w14:paraId="5BB28B82" w14:textId="77777777" w:rsidR="00126153" w:rsidRDefault="00126153" w:rsidP="00126153">
      <w:pPr>
        <w:ind w:left="705" w:firstLine="0"/>
        <w:rPr>
          <w:sz w:val="28"/>
          <w:szCs w:val="28"/>
        </w:rPr>
      </w:pPr>
      <w:r>
        <w:rPr>
          <w:sz w:val="28"/>
          <w:szCs w:val="28"/>
        </w:rPr>
        <w:t xml:space="preserve">- </w:t>
      </w:r>
      <w:r w:rsidRPr="00126153">
        <w:rPr>
          <w:sz w:val="28"/>
          <w:szCs w:val="28"/>
        </w:rPr>
        <w:t>Inclua um campo a mais à sua escolha em qualquer das duas tabelas.</w:t>
      </w:r>
    </w:p>
    <w:p w14:paraId="5466E5C2" w14:textId="76E066BE" w:rsidR="00126153" w:rsidRDefault="00126153" w:rsidP="00126153">
      <w:pPr>
        <w:ind w:left="705" w:firstLine="0"/>
        <w:rPr>
          <w:sz w:val="28"/>
          <w:szCs w:val="28"/>
        </w:rPr>
      </w:pPr>
      <w:r>
        <w:rPr>
          <w:sz w:val="28"/>
          <w:szCs w:val="28"/>
        </w:rPr>
        <w:t xml:space="preserve">- </w:t>
      </w:r>
      <w:r w:rsidRPr="00126153">
        <w:rPr>
          <w:sz w:val="28"/>
          <w:szCs w:val="28"/>
        </w:rPr>
        <w:t xml:space="preserve">Incluir chaves primárias e secundárias. </w:t>
      </w:r>
    </w:p>
    <w:p w14:paraId="7FD0D0B4" w14:textId="77777777" w:rsidR="00EC5A81" w:rsidRDefault="004959FC" w:rsidP="00EC5A81">
      <w:pPr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E5E5E5"/>
        </w:rPr>
      </w:pPr>
      <w:hyperlink r:id="rId10" w:tgtFrame="mysql_doc" w:history="1">
        <w:r>
          <w:rPr>
            <w:rStyle w:val="Hyperlink"/>
            <w:rFonts w:ascii="Courier New" w:hAnsi="Courier New" w:cs="Courier New"/>
            <w:color w:val="235A81"/>
            <w:sz w:val="20"/>
            <w:szCs w:val="20"/>
          </w:rPr>
          <w:t>CREATE</w:t>
        </w:r>
      </w:hyperlink>
      <w:r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</w:t>
      </w:r>
      <w:hyperlink r:id="rId11" w:tgtFrame="mysql_doc" w:history="1">
        <w:r>
          <w:rPr>
            <w:rStyle w:val="Hyperlink"/>
            <w:rFonts w:ascii="Courier New" w:hAnsi="Courier New" w:cs="Courier New"/>
            <w:color w:val="235A81"/>
            <w:sz w:val="20"/>
            <w:szCs w:val="20"/>
          </w:rPr>
          <w:t>TABLE</w:t>
        </w:r>
      </w:hyperlink>
      <w:r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Usuário </w:t>
      </w:r>
      <w:r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E5E5E5"/>
        </w:rPr>
        <w:t>(</w:t>
      </w:r>
      <w:r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IDusr </w:t>
      </w:r>
      <w:hyperlink r:id="rId12" w:tgtFrame="mysql_doc" w:history="1">
        <w:r>
          <w:rPr>
            <w:rStyle w:val="Hyperlink"/>
            <w:rFonts w:ascii="Courier New" w:hAnsi="Courier New" w:cs="Courier New"/>
            <w:color w:val="235A81"/>
            <w:sz w:val="20"/>
            <w:szCs w:val="20"/>
          </w:rPr>
          <w:t>int</w:t>
        </w:r>
      </w:hyperlink>
      <w: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Nome </w:t>
      </w:r>
      <w:hyperlink r:id="rId13" w:tgtFrame="mysql_doc" w:history="1">
        <w:r>
          <w:rPr>
            <w:rStyle w:val="Hyperlink"/>
            <w:rFonts w:ascii="Courier New" w:hAnsi="Courier New" w:cs="Courier New"/>
            <w:color w:val="235A81"/>
            <w:sz w:val="20"/>
            <w:szCs w:val="20"/>
          </w:rPr>
          <w:t>varchar</w:t>
        </w:r>
      </w:hyperlink>
      <w:r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E5E5E5"/>
        </w:rPr>
        <w:t>(</w:t>
      </w:r>
      <w:r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E5E5E5"/>
        </w:rPr>
        <w:t>20</w:t>
      </w:r>
      <w:r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</w:t>
      </w:r>
      <w:hyperlink r:id="rId14" w:anchor="operator_not" w:tgtFrame="mysql_doc" w:history="1">
        <w:r>
          <w:rPr>
            <w:rStyle w:val="Hyperlink"/>
            <w:rFonts w:ascii="Courier New" w:hAnsi="Courier New" w:cs="Courier New"/>
            <w:color w:val="235A81"/>
            <w:sz w:val="20"/>
            <w:szCs w:val="20"/>
          </w:rPr>
          <w:t>not</w:t>
        </w:r>
      </w:hyperlink>
      <w:r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</w:t>
      </w:r>
      <w:r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E5E5E5"/>
        </w:rPr>
        <w:t>null</w:t>
      </w:r>
      <w: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Setor </w:t>
      </w:r>
      <w:hyperlink r:id="rId15" w:tgtFrame="mysql_doc" w:history="1">
        <w:r>
          <w:rPr>
            <w:rStyle w:val="Hyperlink"/>
            <w:rFonts w:ascii="Courier New" w:hAnsi="Courier New" w:cs="Courier New"/>
            <w:color w:val="235A81"/>
            <w:sz w:val="20"/>
            <w:szCs w:val="20"/>
          </w:rPr>
          <w:t>varchar</w:t>
        </w:r>
      </w:hyperlink>
      <w:r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E5E5E5"/>
        </w:rPr>
        <w:t>(</w:t>
      </w:r>
      <w:r>
        <w:rPr>
          <w:rStyle w:val="cm-number"/>
          <w:rFonts w:ascii="Courier New" w:hAnsi="Courier New" w:cs="Courier New"/>
          <w:color w:val="116644"/>
          <w:sz w:val="20"/>
          <w:szCs w:val="20"/>
          <w:shd w:val="clear" w:color="auto" w:fill="E5E5E5"/>
        </w:rPr>
        <w:t>20</w:t>
      </w:r>
      <w:r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</w:t>
      </w:r>
      <w:hyperlink r:id="rId16" w:anchor="operator_not" w:tgtFrame="mysql_doc" w:history="1">
        <w:r>
          <w:rPr>
            <w:rStyle w:val="Hyperlink"/>
            <w:rFonts w:ascii="Courier New" w:hAnsi="Courier New" w:cs="Courier New"/>
            <w:color w:val="235A81"/>
            <w:sz w:val="20"/>
            <w:szCs w:val="20"/>
          </w:rPr>
          <w:t>not</w:t>
        </w:r>
      </w:hyperlink>
      <w:r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</w:t>
      </w:r>
      <w:r>
        <w:rPr>
          <w:rStyle w:val="cm-atom"/>
          <w:rFonts w:ascii="Courier New" w:hAnsi="Courier New" w:cs="Courier New"/>
          <w:color w:val="221199"/>
          <w:sz w:val="20"/>
          <w:szCs w:val="20"/>
          <w:shd w:val="clear" w:color="auto" w:fill="E5E5E5"/>
        </w:rPr>
        <w:t>null</w:t>
      </w:r>
      <w:r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E5E5E5"/>
        </w:rPr>
        <w:t>,</w:t>
      </w:r>
      <w:r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20"/>
          <w:szCs w:val="20"/>
          <w:shd w:val="clear" w:color="auto" w:fill="E5E5E5"/>
        </w:rPr>
        <w:t>PRIMARY</w:t>
      </w:r>
      <w:r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20"/>
          <w:szCs w:val="20"/>
          <w:shd w:val="clear" w:color="auto" w:fill="E5E5E5"/>
        </w:rPr>
        <w:t>KEY</w:t>
      </w:r>
      <w:r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E5E5E5"/>
        </w:rPr>
        <w:t>(</w:t>
      </w:r>
      <w:r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IDusr</w:t>
      </w:r>
      <w:r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E5E5E5"/>
        </w:rPr>
        <w:t>)</w:t>
      </w:r>
      <w:r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</w:t>
      </w:r>
      <w:r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E5E5E5"/>
        </w:rPr>
        <w:t>)</w:t>
      </w:r>
      <w:r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E5E5E5"/>
        </w:rPr>
        <w:t>;</w:t>
      </w:r>
    </w:p>
    <w:p w14:paraId="1C841992" w14:textId="77777777" w:rsidR="00EC5A81" w:rsidRDefault="00EC5A81" w:rsidP="00126153">
      <w:pPr>
        <w:ind w:left="705" w:firstLine="0"/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E5E5E5"/>
        </w:rPr>
      </w:pPr>
    </w:p>
    <w:p w14:paraId="533CAF57" w14:textId="2E6309C3" w:rsidR="004959FC" w:rsidRDefault="004D279E" w:rsidP="00126153">
      <w:pPr>
        <w:ind w:left="705" w:firstLine="0"/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E5E5E5"/>
        </w:rPr>
      </w:pPr>
      <w:r>
        <w:rPr>
          <w:rStyle w:val="cm-bracket"/>
          <w:rFonts w:ascii="Courier New" w:hAnsi="Courier New" w:cs="Courier New"/>
          <w:noProof/>
          <w:color w:val="999977"/>
          <w:sz w:val="20"/>
          <w:szCs w:val="20"/>
          <w:shd w:val="clear" w:color="auto" w:fill="E5E5E5"/>
        </w:rPr>
        <w:drawing>
          <wp:inline distT="0" distB="0" distL="0" distR="0" wp14:anchorId="353539F6" wp14:editId="613E4ED4">
            <wp:extent cx="2486025" cy="1828800"/>
            <wp:effectExtent l="0" t="0" r="9525" b="0"/>
            <wp:docPr id="3" name="Imagem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6025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7A4326" w14:textId="756EE351" w:rsidR="00EC5A81" w:rsidRDefault="00EC5A81" w:rsidP="00126153">
      <w:pPr>
        <w:ind w:left="705" w:firstLine="0"/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E5E5E5"/>
        </w:rPr>
      </w:pPr>
    </w:p>
    <w:p w14:paraId="3A138473" w14:textId="75CD44E9" w:rsidR="00EC5A81" w:rsidRDefault="0018037F" w:rsidP="00126153">
      <w:pPr>
        <w:ind w:left="705" w:firstLine="0"/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E5E5E5"/>
        </w:rPr>
      </w:pPr>
      <w:r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E5E5E5"/>
        </w:rPr>
        <w:t>CREATE TABLE Chamados</w:t>
      </w:r>
    </w:p>
    <w:p w14:paraId="076E4557" w14:textId="77777777" w:rsidR="0018037F" w:rsidRDefault="0018037F" w:rsidP="00126153">
      <w:pPr>
        <w:ind w:left="705" w:firstLine="0"/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E5E5E5"/>
        </w:rPr>
      </w:pPr>
      <w:r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E5E5E5"/>
        </w:rPr>
        <w:t>(</w:t>
      </w:r>
      <w:proofErr w:type="spellStart"/>
      <w:r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E5E5E5"/>
        </w:rPr>
        <w:t>IDchamado</w:t>
      </w:r>
      <w:proofErr w:type="spellEnd"/>
      <w:r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E5E5E5"/>
        </w:rPr>
        <w:t xml:space="preserve"> </w:t>
      </w:r>
      <w:proofErr w:type="spellStart"/>
      <w:r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E5E5E5"/>
        </w:rPr>
        <w:t>int</w:t>
      </w:r>
      <w:proofErr w:type="spellEnd"/>
      <w:r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E5E5E5"/>
        </w:rPr>
        <w:t xml:space="preserve"> PRIMARY KEY, </w:t>
      </w:r>
    </w:p>
    <w:p w14:paraId="5ED99BD9" w14:textId="2C66C3AB" w:rsidR="0018037F" w:rsidRDefault="0018037F" w:rsidP="00126153">
      <w:pPr>
        <w:ind w:left="705" w:firstLine="0"/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E5E5E5"/>
        </w:rPr>
      </w:pPr>
      <w:r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E5E5E5"/>
        </w:rPr>
        <w:t>DATAHORA DATETIME,</w:t>
      </w:r>
    </w:p>
    <w:p w14:paraId="7D6D3F46" w14:textId="7C75F283" w:rsidR="0018037F" w:rsidRDefault="0018037F" w:rsidP="00126153">
      <w:pPr>
        <w:ind w:left="705" w:firstLine="0"/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E5E5E5"/>
        </w:rPr>
      </w:pPr>
      <w:proofErr w:type="spellStart"/>
      <w:r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E5E5E5"/>
        </w:rPr>
        <w:t>Idusr</w:t>
      </w:r>
      <w:proofErr w:type="spellEnd"/>
      <w:r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E5E5E5"/>
        </w:rPr>
        <w:t xml:space="preserve"> </w:t>
      </w:r>
      <w:proofErr w:type="spellStart"/>
      <w:r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E5E5E5"/>
        </w:rPr>
        <w:t>int</w:t>
      </w:r>
      <w:proofErr w:type="spellEnd"/>
      <w:r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E5E5E5"/>
        </w:rPr>
        <w:t>,</w:t>
      </w:r>
    </w:p>
    <w:p w14:paraId="53E58319" w14:textId="25236254" w:rsidR="0018037F" w:rsidRDefault="0018037F" w:rsidP="00126153">
      <w:pPr>
        <w:ind w:left="705" w:firstLine="0"/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E5E5E5"/>
        </w:rPr>
      </w:pPr>
      <w:r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E5E5E5"/>
        </w:rPr>
        <w:t>FOREING KEY (</w:t>
      </w:r>
      <w:proofErr w:type="spellStart"/>
      <w:r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E5E5E5"/>
        </w:rPr>
        <w:t>IDusr</w:t>
      </w:r>
      <w:proofErr w:type="spellEnd"/>
      <w:r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E5E5E5"/>
        </w:rPr>
        <w:t xml:space="preserve"> REFERENCES usuário (</w:t>
      </w:r>
      <w:proofErr w:type="spellStart"/>
      <w:r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E5E5E5"/>
        </w:rPr>
        <w:t>IDusr</w:t>
      </w:r>
      <w:proofErr w:type="spellEnd"/>
      <w:r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E5E5E5"/>
        </w:rPr>
        <w:t>),</w:t>
      </w:r>
    </w:p>
    <w:p w14:paraId="597FE7BD" w14:textId="1FE29C29" w:rsidR="0018037F" w:rsidRDefault="0018037F" w:rsidP="00126153">
      <w:pPr>
        <w:ind w:left="705" w:firstLine="0"/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E5E5E5"/>
        </w:rPr>
      </w:pPr>
      <w:r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E5E5E5"/>
        </w:rPr>
        <w:t xml:space="preserve">Prioridade </w:t>
      </w:r>
      <w:proofErr w:type="spellStart"/>
      <w:r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E5E5E5"/>
        </w:rPr>
        <w:t>varchar</w:t>
      </w:r>
      <w:proofErr w:type="spellEnd"/>
      <w:r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E5E5E5"/>
        </w:rPr>
        <w:t xml:space="preserve"> (20),</w:t>
      </w:r>
    </w:p>
    <w:p w14:paraId="63760C7C" w14:textId="73DE43F4" w:rsidR="004959FC" w:rsidRDefault="0018037F" w:rsidP="0018037F">
      <w:pPr>
        <w:ind w:left="705" w:firstLine="0"/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E5E5E5"/>
        </w:rPr>
      </w:pPr>
      <w:r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E5E5E5"/>
        </w:rPr>
        <w:t xml:space="preserve">Problema </w:t>
      </w:r>
      <w:proofErr w:type="spellStart"/>
      <w:r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E5E5E5"/>
        </w:rPr>
        <w:t>varchar</w:t>
      </w:r>
      <w:proofErr w:type="spellEnd"/>
      <w:r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E5E5E5"/>
        </w:rPr>
        <w:t xml:space="preserve"> (100),</w:t>
      </w:r>
    </w:p>
    <w:p w14:paraId="30E1EC1D" w14:textId="20994D80" w:rsidR="0018037F" w:rsidRDefault="0018037F" w:rsidP="0018037F">
      <w:pPr>
        <w:ind w:left="705" w:firstLine="0"/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E5E5E5"/>
        </w:rPr>
      </w:pPr>
      <w:r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E5E5E5"/>
        </w:rPr>
        <w:t xml:space="preserve">Solução </w:t>
      </w:r>
      <w:proofErr w:type="spellStart"/>
      <w:r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E5E5E5"/>
        </w:rPr>
        <w:t>varchar</w:t>
      </w:r>
      <w:proofErr w:type="spellEnd"/>
      <w:r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E5E5E5"/>
        </w:rPr>
        <w:t xml:space="preserve"> (100),</w:t>
      </w:r>
    </w:p>
    <w:p w14:paraId="343EE8B0" w14:textId="3200DAD2" w:rsidR="0018037F" w:rsidRDefault="0018037F" w:rsidP="0018037F">
      <w:pPr>
        <w:ind w:left="705" w:firstLine="0"/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E5E5E5"/>
        </w:rPr>
      </w:pPr>
      <w:r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E5E5E5"/>
        </w:rPr>
        <w:t xml:space="preserve">Avaliação </w:t>
      </w:r>
      <w:proofErr w:type="spellStart"/>
      <w:r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E5E5E5"/>
        </w:rPr>
        <w:t>varchar</w:t>
      </w:r>
      <w:proofErr w:type="spellEnd"/>
      <w:r>
        <w:rPr>
          <w:rStyle w:val="cm-bracket"/>
          <w:rFonts w:ascii="Courier New" w:hAnsi="Courier New" w:cs="Courier New"/>
          <w:color w:val="999977"/>
          <w:sz w:val="20"/>
          <w:szCs w:val="20"/>
          <w:shd w:val="clear" w:color="auto" w:fill="E5E5E5"/>
        </w:rPr>
        <w:t xml:space="preserve"> (20));</w:t>
      </w:r>
    </w:p>
    <w:p w14:paraId="65D77FC8" w14:textId="77777777" w:rsidR="0018037F" w:rsidRPr="0018037F" w:rsidRDefault="0018037F" w:rsidP="0018037F">
      <w:pPr>
        <w:ind w:left="705" w:firstLine="0"/>
        <w:rPr>
          <w:rFonts w:ascii="Courier New" w:hAnsi="Courier New" w:cs="Courier New"/>
          <w:color w:val="999977"/>
          <w:sz w:val="20"/>
          <w:szCs w:val="20"/>
          <w:shd w:val="clear" w:color="auto" w:fill="E5E5E5"/>
        </w:rPr>
      </w:pPr>
    </w:p>
    <w:p w14:paraId="78F36CF9" w14:textId="073E7855" w:rsidR="0018037F" w:rsidRPr="00126153" w:rsidRDefault="0018037F" w:rsidP="00126153">
      <w:pPr>
        <w:ind w:left="705" w:firstLine="0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12A90054" wp14:editId="5E1C859B">
            <wp:extent cx="5562600" cy="2247900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2600" cy="2247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056E94" w14:textId="029B1360" w:rsidR="00126153" w:rsidRDefault="00126153">
      <w:pPr>
        <w:numPr>
          <w:ilvl w:val="0"/>
          <w:numId w:val="1"/>
        </w:numPr>
        <w:ind w:hanging="360"/>
        <w:rPr>
          <w:sz w:val="28"/>
          <w:szCs w:val="28"/>
        </w:rPr>
      </w:pPr>
      <w:r>
        <w:rPr>
          <w:sz w:val="28"/>
          <w:szCs w:val="28"/>
        </w:rPr>
        <w:t xml:space="preserve">Inserir </w:t>
      </w:r>
      <w:r w:rsidRPr="00F22660">
        <w:rPr>
          <w:sz w:val="28"/>
          <w:szCs w:val="28"/>
        </w:rPr>
        <w:t>dados</w:t>
      </w:r>
      <w:r>
        <w:rPr>
          <w:sz w:val="28"/>
          <w:szCs w:val="28"/>
        </w:rPr>
        <w:t xml:space="preserve"> (4 usuários e 3 chamados)</w:t>
      </w:r>
      <w:r w:rsidRPr="00F22660">
        <w:rPr>
          <w:sz w:val="28"/>
          <w:szCs w:val="28"/>
        </w:rPr>
        <w:t>.</w:t>
      </w:r>
    </w:p>
    <w:p w14:paraId="0F3457A7" w14:textId="77777777" w:rsidR="0018037F" w:rsidRPr="0018037F" w:rsidRDefault="0018037F" w:rsidP="0018037F">
      <w:pPr>
        <w:rPr>
          <w:sz w:val="28"/>
          <w:szCs w:val="28"/>
        </w:rPr>
      </w:pPr>
      <w:r w:rsidRPr="0018037F">
        <w:rPr>
          <w:sz w:val="28"/>
          <w:szCs w:val="28"/>
        </w:rPr>
        <w:t>INSERT INTO usuário (</w:t>
      </w:r>
      <w:proofErr w:type="spellStart"/>
      <w:r w:rsidRPr="0018037F">
        <w:rPr>
          <w:sz w:val="28"/>
          <w:szCs w:val="28"/>
        </w:rPr>
        <w:t>IDusr</w:t>
      </w:r>
      <w:proofErr w:type="spellEnd"/>
      <w:r w:rsidRPr="0018037F">
        <w:rPr>
          <w:sz w:val="28"/>
          <w:szCs w:val="28"/>
        </w:rPr>
        <w:t xml:space="preserve">, Nome, Setor) </w:t>
      </w:r>
    </w:p>
    <w:p w14:paraId="0D8EA231" w14:textId="2FCCF1E6" w:rsidR="0018037F" w:rsidRDefault="001B4D23" w:rsidP="0018037F">
      <w:pPr>
        <w:rPr>
          <w:sz w:val="28"/>
          <w:szCs w:val="28"/>
        </w:rPr>
      </w:pPr>
      <w:r>
        <w:rPr>
          <w:sz w:val="28"/>
          <w:szCs w:val="28"/>
        </w:rPr>
        <w:t>VALUES (122, '</w:t>
      </w:r>
      <w:proofErr w:type="spellStart"/>
      <w:r>
        <w:rPr>
          <w:sz w:val="28"/>
          <w:szCs w:val="28"/>
        </w:rPr>
        <w:t>renato</w:t>
      </w:r>
      <w:proofErr w:type="spellEnd"/>
      <w:r>
        <w:rPr>
          <w:sz w:val="28"/>
          <w:szCs w:val="28"/>
        </w:rPr>
        <w:t>', Manutenção</w:t>
      </w:r>
      <w:r w:rsidR="0018037F" w:rsidRPr="0018037F">
        <w:rPr>
          <w:sz w:val="28"/>
          <w:szCs w:val="28"/>
        </w:rPr>
        <w:t>);</w:t>
      </w:r>
    </w:p>
    <w:p w14:paraId="2C98B2DB" w14:textId="77777777" w:rsidR="008B0B45" w:rsidRPr="008B0B45" w:rsidRDefault="008B0B45" w:rsidP="008B0B45">
      <w:pPr>
        <w:rPr>
          <w:sz w:val="28"/>
          <w:szCs w:val="28"/>
        </w:rPr>
      </w:pPr>
      <w:r w:rsidRPr="008B0B45">
        <w:rPr>
          <w:sz w:val="28"/>
          <w:szCs w:val="28"/>
        </w:rPr>
        <w:t>INSERT INTO usuário (</w:t>
      </w:r>
      <w:proofErr w:type="spellStart"/>
      <w:r w:rsidRPr="008B0B45">
        <w:rPr>
          <w:sz w:val="28"/>
          <w:szCs w:val="28"/>
        </w:rPr>
        <w:t>IDusr</w:t>
      </w:r>
      <w:proofErr w:type="spellEnd"/>
      <w:r w:rsidRPr="008B0B45">
        <w:rPr>
          <w:sz w:val="28"/>
          <w:szCs w:val="28"/>
        </w:rPr>
        <w:t xml:space="preserve">, Nome, Setor) </w:t>
      </w:r>
    </w:p>
    <w:p w14:paraId="36AE3D3A" w14:textId="49F534CF" w:rsidR="008B0B45" w:rsidRDefault="001B4D23" w:rsidP="008B0B45">
      <w:pPr>
        <w:rPr>
          <w:sz w:val="28"/>
          <w:szCs w:val="28"/>
        </w:rPr>
      </w:pPr>
      <w:r>
        <w:rPr>
          <w:sz w:val="28"/>
          <w:szCs w:val="28"/>
        </w:rPr>
        <w:t>VALUES (121, 'Fred', Manutenção</w:t>
      </w:r>
      <w:r w:rsidR="008B0B45" w:rsidRPr="008B0B45">
        <w:rPr>
          <w:sz w:val="28"/>
          <w:szCs w:val="28"/>
        </w:rPr>
        <w:t>);</w:t>
      </w:r>
    </w:p>
    <w:p w14:paraId="6E4BDBAC" w14:textId="77777777" w:rsidR="008B0B45" w:rsidRPr="008B0B45" w:rsidRDefault="008B0B45" w:rsidP="008B0B45">
      <w:pPr>
        <w:rPr>
          <w:sz w:val="28"/>
          <w:szCs w:val="28"/>
        </w:rPr>
      </w:pPr>
      <w:r w:rsidRPr="008B0B45">
        <w:rPr>
          <w:sz w:val="28"/>
          <w:szCs w:val="28"/>
        </w:rPr>
        <w:t>INSERT INTO usuário (</w:t>
      </w:r>
      <w:proofErr w:type="spellStart"/>
      <w:r w:rsidRPr="008B0B45">
        <w:rPr>
          <w:sz w:val="28"/>
          <w:szCs w:val="28"/>
        </w:rPr>
        <w:t>IDusr</w:t>
      </w:r>
      <w:proofErr w:type="spellEnd"/>
      <w:r w:rsidRPr="008B0B45">
        <w:rPr>
          <w:sz w:val="28"/>
          <w:szCs w:val="28"/>
        </w:rPr>
        <w:t xml:space="preserve">, Nome, Setor) </w:t>
      </w:r>
    </w:p>
    <w:p w14:paraId="5A738E6D" w14:textId="1E54E4CC" w:rsidR="008B0B45" w:rsidRDefault="001B4D23" w:rsidP="008B0B45">
      <w:pPr>
        <w:rPr>
          <w:sz w:val="28"/>
          <w:szCs w:val="28"/>
        </w:rPr>
      </w:pPr>
      <w:r>
        <w:rPr>
          <w:sz w:val="28"/>
          <w:szCs w:val="28"/>
        </w:rPr>
        <w:t>VALUES (123, 'Francisco', Administração</w:t>
      </w:r>
      <w:r w:rsidR="008B0B45" w:rsidRPr="008B0B45">
        <w:rPr>
          <w:sz w:val="28"/>
          <w:szCs w:val="28"/>
        </w:rPr>
        <w:t>);</w:t>
      </w:r>
    </w:p>
    <w:p w14:paraId="3E5D7B09" w14:textId="77777777" w:rsidR="008B0B45" w:rsidRPr="008B0B45" w:rsidRDefault="008B0B45" w:rsidP="008B0B45">
      <w:pPr>
        <w:rPr>
          <w:sz w:val="28"/>
          <w:szCs w:val="28"/>
        </w:rPr>
      </w:pPr>
      <w:r w:rsidRPr="008B0B45">
        <w:rPr>
          <w:sz w:val="28"/>
          <w:szCs w:val="28"/>
        </w:rPr>
        <w:t>INSERT INTO usuário (</w:t>
      </w:r>
      <w:proofErr w:type="spellStart"/>
      <w:r w:rsidRPr="008B0B45">
        <w:rPr>
          <w:sz w:val="28"/>
          <w:szCs w:val="28"/>
        </w:rPr>
        <w:t>IDusr</w:t>
      </w:r>
      <w:proofErr w:type="spellEnd"/>
      <w:r w:rsidRPr="008B0B45">
        <w:rPr>
          <w:sz w:val="28"/>
          <w:szCs w:val="28"/>
        </w:rPr>
        <w:t xml:space="preserve">, Nome, Setor) </w:t>
      </w:r>
    </w:p>
    <w:p w14:paraId="4E78ED03" w14:textId="5A9DCACD" w:rsidR="008B0B45" w:rsidRDefault="001B4D23" w:rsidP="008B0B45">
      <w:pPr>
        <w:rPr>
          <w:sz w:val="28"/>
          <w:szCs w:val="28"/>
        </w:rPr>
      </w:pPr>
      <w:r>
        <w:rPr>
          <w:sz w:val="28"/>
          <w:szCs w:val="28"/>
        </w:rPr>
        <w:t>VALUES (124, 'Olívia', Gerência</w:t>
      </w:r>
      <w:r w:rsidR="008B0B45" w:rsidRPr="008B0B45">
        <w:rPr>
          <w:sz w:val="28"/>
          <w:szCs w:val="28"/>
        </w:rPr>
        <w:t>);</w:t>
      </w:r>
    </w:p>
    <w:p w14:paraId="3D2F1825" w14:textId="179845F1" w:rsidR="008B0B45" w:rsidRDefault="001B4D23" w:rsidP="008B0B45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16237E7C" wp14:editId="05D6AC2F">
            <wp:extent cx="4333875" cy="1438275"/>
            <wp:effectExtent l="0" t="0" r="9525" b="9525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1438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764E16" w14:textId="359E83D9" w:rsidR="0018037F" w:rsidRDefault="0018037F" w:rsidP="0018037F">
      <w:pPr>
        <w:rPr>
          <w:sz w:val="28"/>
          <w:szCs w:val="28"/>
        </w:rPr>
      </w:pPr>
    </w:p>
    <w:p w14:paraId="1D34FE37" w14:textId="15094A6A" w:rsidR="0018037F" w:rsidRDefault="0018037F" w:rsidP="0018037F">
      <w:pPr>
        <w:rPr>
          <w:sz w:val="28"/>
          <w:szCs w:val="28"/>
        </w:rPr>
      </w:pPr>
    </w:p>
    <w:p w14:paraId="20789475" w14:textId="77777777" w:rsidR="0018037F" w:rsidRDefault="0018037F" w:rsidP="0018037F">
      <w:pPr>
        <w:rPr>
          <w:sz w:val="28"/>
          <w:szCs w:val="28"/>
        </w:rPr>
      </w:pPr>
    </w:p>
    <w:p w14:paraId="335A8D0F" w14:textId="15D76F52" w:rsidR="00126153" w:rsidRDefault="00126153">
      <w:pPr>
        <w:numPr>
          <w:ilvl w:val="0"/>
          <w:numId w:val="1"/>
        </w:numPr>
        <w:ind w:hanging="360"/>
        <w:rPr>
          <w:sz w:val="28"/>
          <w:szCs w:val="28"/>
        </w:rPr>
      </w:pPr>
      <w:r>
        <w:rPr>
          <w:sz w:val="28"/>
          <w:szCs w:val="28"/>
        </w:rPr>
        <w:t xml:space="preserve">Elaborar uma consulta com </w:t>
      </w:r>
      <w:proofErr w:type="spellStart"/>
      <w:r>
        <w:rPr>
          <w:sz w:val="28"/>
          <w:szCs w:val="28"/>
        </w:rPr>
        <w:t>like</w:t>
      </w:r>
      <w:proofErr w:type="spellEnd"/>
      <w:r>
        <w:rPr>
          <w:sz w:val="28"/>
          <w:szCs w:val="28"/>
        </w:rPr>
        <w:t>.</w:t>
      </w:r>
    </w:p>
    <w:p w14:paraId="04D6677F" w14:textId="6B8A96DA" w:rsidR="006B62C9" w:rsidRDefault="006B62C9" w:rsidP="006B62C9">
      <w:pPr>
        <w:ind w:left="705" w:firstLine="0"/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E5E5E5"/>
        </w:rPr>
      </w:pPr>
      <w:hyperlink r:id="rId20" w:tgtFrame="mysql_doc" w:history="1">
        <w:r>
          <w:rPr>
            <w:rStyle w:val="Hyperlink"/>
            <w:rFonts w:ascii="Courier New" w:hAnsi="Courier New" w:cs="Courier New"/>
            <w:color w:val="235A81"/>
            <w:sz w:val="20"/>
            <w:szCs w:val="20"/>
          </w:rPr>
          <w:t>SELECT</w:t>
        </w:r>
      </w:hyperlink>
      <w:r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</w:t>
      </w:r>
      <w:r>
        <w:rPr>
          <w:rStyle w:val="cm-operator"/>
          <w:rFonts w:ascii="Courier New" w:hAnsi="Courier New" w:cs="Courier New"/>
          <w:color w:val="FF00FF"/>
          <w:sz w:val="20"/>
          <w:szCs w:val="20"/>
          <w:shd w:val="clear" w:color="auto" w:fill="E5E5E5"/>
        </w:rPr>
        <w:t>*</w:t>
      </w:r>
      <w:r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20"/>
          <w:szCs w:val="20"/>
          <w:shd w:val="clear" w:color="auto" w:fill="E5E5E5"/>
        </w:rPr>
        <w:t>FROM</w:t>
      </w:r>
      <w:r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usuário </w:t>
      </w:r>
      <w:r>
        <w:rPr>
          <w:rStyle w:val="cm-keyword"/>
          <w:rFonts w:ascii="Courier New" w:hAnsi="Courier New" w:cs="Courier New"/>
          <w:color w:val="770088"/>
          <w:sz w:val="20"/>
          <w:szCs w:val="20"/>
          <w:shd w:val="clear" w:color="auto" w:fill="E5E5E5"/>
        </w:rPr>
        <w:t>WHERE</w:t>
      </w:r>
      <w:r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Nome </w:t>
      </w:r>
      <w:hyperlink r:id="rId21" w:anchor="operator_like" w:tgtFrame="mysql_doc" w:history="1">
        <w:r>
          <w:rPr>
            <w:rStyle w:val="Hyperlink"/>
            <w:rFonts w:ascii="Courier New" w:hAnsi="Courier New" w:cs="Courier New"/>
            <w:color w:val="235A81"/>
            <w:sz w:val="20"/>
            <w:szCs w:val="20"/>
          </w:rPr>
          <w:t>LIKE</w:t>
        </w:r>
      </w:hyperlink>
      <w:r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</w:t>
      </w:r>
      <w:r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E5E5E5"/>
        </w:rPr>
        <w:t>'%O'</w:t>
      </w:r>
      <w:r w:rsidR="00C77A39"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E5E5E5"/>
        </w:rPr>
        <w:t>;</w:t>
      </w:r>
    </w:p>
    <w:p w14:paraId="3ECA0881" w14:textId="77777777" w:rsidR="00C77A39" w:rsidRDefault="00C77A39" w:rsidP="006B62C9">
      <w:pPr>
        <w:ind w:left="705" w:firstLine="0"/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E5E5E5"/>
        </w:rPr>
      </w:pPr>
    </w:p>
    <w:p w14:paraId="00818143" w14:textId="147D2FFE" w:rsidR="006B62C9" w:rsidRDefault="006B62C9" w:rsidP="006B62C9">
      <w:pPr>
        <w:ind w:left="705" w:firstLine="0"/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E5E5E5"/>
        </w:rPr>
      </w:pPr>
      <w:r>
        <w:rPr>
          <w:rStyle w:val="cm-string"/>
          <w:rFonts w:ascii="Courier New" w:hAnsi="Courier New" w:cs="Courier New"/>
          <w:noProof/>
          <w:color w:val="AA1111"/>
          <w:sz w:val="20"/>
          <w:szCs w:val="20"/>
          <w:shd w:val="clear" w:color="auto" w:fill="E5E5E5"/>
        </w:rPr>
        <w:drawing>
          <wp:inline distT="0" distB="0" distL="0" distR="0" wp14:anchorId="0944319A" wp14:editId="394B3000">
            <wp:extent cx="4191000" cy="762000"/>
            <wp:effectExtent l="0" t="0" r="0" b="0"/>
            <wp:docPr id="7" name="Imagem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76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FB3189" w14:textId="0FA81B17" w:rsidR="006B62C9" w:rsidRDefault="006B62C9" w:rsidP="006B62C9">
      <w:pPr>
        <w:ind w:left="705" w:firstLine="0"/>
        <w:rPr>
          <w:rStyle w:val="cm-string"/>
          <w:rFonts w:ascii="Courier New" w:hAnsi="Courier New" w:cs="Courier New"/>
          <w:color w:val="AA1111"/>
          <w:sz w:val="20"/>
          <w:szCs w:val="20"/>
          <w:shd w:val="clear" w:color="auto" w:fill="E5E5E5"/>
        </w:rPr>
      </w:pPr>
    </w:p>
    <w:p w14:paraId="3F240308" w14:textId="77777777" w:rsidR="006B62C9" w:rsidRDefault="006B62C9" w:rsidP="006B62C9">
      <w:pPr>
        <w:ind w:left="705" w:firstLine="0"/>
        <w:rPr>
          <w:sz w:val="28"/>
          <w:szCs w:val="28"/>
        </w:rPr>
      </w:pPr>
    </w:p>
    <w:p w14:paraId="4E2FB59B" w14:textId="21A6DB66" w:rsidR="00126153" w:rsidRDefault="00126153" w:rsidP="00126153">
      <w:pPr>
        <w:numPr>
          <w:ilvl w:val="0"/>
          <w:numId w:val="1"/>
        </w:numPr>
        <w:ind w:hanging="360"/>
        <w:rPr>
          <w:sz w:val="28"/>
          <w:szCs w:val="28"/>
        </w:rPr>
      </w:pPr>
      <w:r w:rsidRPr="00126153">
        <w:rPr>
          <w:sz w:val="28"/>
          <w:szCs w:val="28"/>
        </w:rPr>
        <w:t>Liste o</w:t>
      </w:r>
      <w:r>
        <w:rPr>
          <w:sz w:val="28"/>
          <w:szCs w:val="28"/>
        </w:rPr>
        <w:t>s usuários por setor.</w:t>
      </w:r>
    </w:p>
    <w:p w14:paraId="193B8D68" w14:textId="5D6E4A93" w:rsidR="006B62C9" w:rsidRDefault="00C77A39" w:rsidP="006B62C9">
      <w:pPr>
        <w:ind w:left="705" w:firstLine="0"/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</w:pPr>
      <w:hyperlink r:id="rId23" w:tgtFrame="mysql_doc" w:history="1">
        <w:r>
          <w:rPr>
            <w:rStyle w:val="Hyperlink"/>
            <w:rFonts w:ascii="Courier New" w:hAnsi="Courier New" w:cs="Courier New"/>
            <w:color w:val="235A81"/>
            <w:sz w:val="20"/>
            <w:szCs w:val="20"/>
          </w:rPr>
          <w:t>SELECT</w:t>
        </w:r>
      </w:hyperlink>
      <w:r>
        <w:rPr>
          <w:rStyle w:val="cm-operator"/>
          <w:rFonts w:ascii="Courier New" w:hAnsi="Courier New" w:cs="Courier New"/>
          <w:color w:val="FF00FF"/>
          <w:sz w:val="20"/>
          <w:szCs w:val="20"/>
          <w:shd w:val="clear" w:color="auto" w:fill="E5E5E5"/>
        </w:rPr>
        <w:t>*</w:t>
      </w:r>
      <w:r>
        <w:rPr>
          <w:rStyle w:val="cm-keyword"/>
          <w:rFonts w:ascii="Courier New" w:hAnsi="Courier New" w:cs="Courier New"/>
          <w:color w:val="770088"/>
          <w:sz w:val="20"/>
          <w:szCs w:val="20"/>
          <w:shd w:val="clear" w:color="auto" w:fill="E5E5E5"/>
        </w:rPr>
        <w:t>FROM</w:t>
      </w:r>
      <w:r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usuário </w:t>
      </w:r>
      <w:r>
        <w:rPr>
          <w:rStyle w:val="cm-keyword"/>
          <w:rFonts w:ascii="Courier New" w:hAnsi="Courier New" w:cs="Courier New"/>
          <w:color w:val="770088"/>
          <w:sz w:val="20"/>
          <w:szCs w:val="20"/>
          <w:shd w:val="clear" w:color="auto" w:fill="E5E5E5"/>
        </w:rPr>
        <w:t>ORDER</w:t>
      </w:r>
      <w:r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</w:t>
      </w:r>
      <w:r>
        <w:rPr>
          <w:rStyle w:val="cm-keyword"/>
          <w:rFonts w:ascii="Courier New" w:hAnsi="Courier New" w:cs="Courier New"/>
          <w:color w:val="770088"/>
          <w:sz w:val="20"/>
          <w:szCs w:val="20"/>
          <w:shd w:val="clear" w:color="auto" w:fill="E5E5E5"/>
        </w:rPr>
        <w:t>BY</w:t>
      </w:r>
      <w:r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Setor</w:t>
      </w:r>
      <w:r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;</w:t>
      </w:r>
    </w:p>
    <w:p w14:paraId="6B2FD260" w14:textId="24A69913" w:rsidR="00C77A39" w:rsidRDefault="00C77A39" w:rsidP="006B62C9">
      <w:pPr>
        <w:ind w:left="705" w:firstLine="0"/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</w:pPr>
    </w:p>
    <w:p w14:paraId="264B2C78" w14:textId="0F5E5DD3" w:rsidR="00C77A39" w:rsidRDefault="00C77A39" w:rsidP="006B62C9">
      <w:pPr>
        <w:ind w:left="705" w:firstLine="0"/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41D3B8F5" wp14:editId="115F481E">
            <wp:extent cx="4191000" cy="1285875"/>
            <wp:effectExtent l="0" t="0" r="0" b="9525"/>
            <wp:docPr id="8" name="Imagem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1000" cy="1285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F0D9EC" w14:textId="0CE50A54" w:rsidR="006B62C9" w:rsidRDefault="006B62C9" w:rsidP="006B62C9">
      <w:pPr>
        <w:ind w:left="705" w:firstLine="0"/>
        <w:rPr>
          <w:sz w:val="28"/>
          <w:szCs w:val="28"/>
        </w:rPr>
      </w:pPr>
    </w:p>
    <w:p w14:paraId="49C9F8F4" w14:textId="64608A92" w:rsidR="006B62C9" w:rsidRDefault="006B62C9" w:rsidP="006B62C9">
      <w:pPr>
        <w:ind w:left="705" w:firstLine="0"/>
        <w:rPr>
          <w:sz w:val="28"/>
          <w:szCs w:val="28"/>
        </w:rPr>
      </w:pPr>
    </w:p>
    <w:p w14:paraId="66B0EC63" w14:textId="77777777" w:rsidR="006B62C9" w:rsidRPr="00126153" w:rsidRDefault="006B62C9" w:rsidP="006B62C9">
      <w:pPr>
        <w:ind w:left="705" w:firstLine="0"/>
        <w:rPr>
          <w:sz w:val="28"/>
          <w:szCs w:val="28"/>
        </w:rPr>
      </w:pPr>
    </w:p>
    <w:p w14:paraId="3D369EF3" w14:textId="77777777" w:rsidR="005F1C98" w:rsidRPr="008561D8" w:rsidRDefault="005F1C98" w:rsidP="005F1C98">
      <w:pPr>
        <w:pStyle w:val="PargrafodaLista"/>
        <w:numPr>
          <w:ilvl w:val="0"/>
          <w:numId w:val="1"/>
        </w:numPr>
        <w:rPr>
          <w:sz w:val="28"/>
          <w:szCs w:val="28"/>
        </w:rPr>
      </w:pPr>
      <w:r w:rsidRPr="008561D8">
        <w:rPr>
          <w:sz w:val="28"/>
          <w:szCs w:val="28"/>
        </w:rPr>
        <w:t xml:space="preserve">Listar todos os chamados com os seguintes dados: Nome, Setor, </w:t>
      </w:r>
      <w:proofErr w:type="spellStart"/>
      <w:r w:rsidRPr="008561D8">
        <w:rPr>
          <w:sz w:val="28"/>
          <w:szCs w:val="28"/>
        </w:rPr>
        <w:t>Datahora</w:t>
      </w:r>
      <w:proofErr w:type="spellEnd"/>
      <w:r w:rsidRPr="008561D8">
        <w:rPr>
          <w:sz w:val="28"/>
          <w:szCs w:val="28"/>
        </w:rPr>
        <w:t xml:space="preserve">, Problema, Solução. Ordenar por </w:t>
      </w:r>
      <w:proofErr w:type="spellStart"/>
      <w:r w:rsidRPr="008561D8">
        <w:rPr>
          <w:sz w:val="28"/>
          <w:szCs w:val="28"/>
        </w:rPr>
        <w:t>datahora</w:t>
      </w:r>
      <w:proofErr w:type="spellEnd"/>
      <w:r w:rsidRPr="008561D8">
        <w:rPr>
          <w:sz w:val="28"/>
          <w:szCs w:val="28"/>
        </w:rPr>
        <w:t>.</w:t>
      </w:r>
    </w:p>
    <w:p w14:paraId="737CABC3" w14:textId="77777777" w:rsidR="005F1C98" w:rsidRPr="001A3026" w:rsidRDefault="005F1C98" w:rsidP="005F1C98">
      <w:pPr>
        <w:pStyle w:val="PargrafodaLista"/>
        <w:ind w:left="705" w:firstLine="0"/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E5E5E5"/>
        </w:rPr>
      </w:pPr>
      <w:hyperlink r:id="rId25" w:tgtFrame="mysql_doc" w:history="1">
        <w:r w:rsidRPr="001A3026">
          <w:rPr>
            <w:rStyle w:val="Hyperlink"/>
            <w:rFonts w:ascii="Courier New" w:hAnsi="Courier New" w:cs="Courier New"/>
            <w:color w:val="235A81"/>
            <w:sz w:val="20"/>
            <w:szCs w:val="20"/>
          </w:rPr>
          <w:t>SELECT</w:t>
        </w:r>
      </w:hyperlink>
      <w:r w:rsidRPr="001A3026"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U</w:t>
      </w:r>
      <w:r w:rsidRPr="001A3026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E5E5E5"/>
        </w:rPr>
        <w:t>.Nome</w:t>
      </w:r>
      <w:r w:rsidRPr="001A3026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E5E5E5"/>
        </w:rPr>
        <w:t>,</w:t>
      </w:r>
      <w:r w:rsidRPr="001A3026"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U</w:t>
      </w:r>
      <w:r w:rsidRPr="001A3026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E5E5E5"/>
        </w:rPr>
        <w:t>.Setor</w:t>
      </w:r>
      <w:r w:rsidRPr="001A3026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E5E5E5"/>
        </w:rPr>
        <w:t>,</w:t>
      </w:r>
      <w:r w:rsidRPr="001A3026"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C</w:t>
      </w:r>
      <w:r w:rsidRPr="001A3026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E5E5E5"/>
        </w:rPr>
        <w:t>.Datahora</w:t>
      </w:r>
      <w:r w:rsidRPr="001A3026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E5E5E5"/>
        </w:rPr>
        <w:t>,</w:t>
      </w:r>
      <w:r w:rsidRPr="001A3026"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C</w:t>
      </w:r>
      <w:r w:rsidRPr="001A3026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E5E5E5"/>
        </w:rPr>
        <w:t>.Problema</w:t>
      </w:r>
      <w:r w:rsidRPr="001A3026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E5E5E5"/>
        </w:rPr>
        <w:t>,</w:t>
      </w:r>
      <w:r w:rsidRPr="001A3026"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C</w:t>
      </w:r>
      <w:r w:rsidRPr="001A3026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E5E5E5"/>
        </w:rPr>
        <w:t>.Solucao</w:t>
      </w:r>
      <w:r w:rsidRPr="001A3026"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</w:t>
      </w:r>
      <w:r w:rsidRPr="001A3026">
        <w:rPr>
          <w:rStyle w:val="cm-keyword"/>
          <w:rFonts w:ascii="Courier New" w:hAnsi="Courier New" w:cs="Courier New"/>
          <w:color w:val="770088"/>
          <w:sz w:val="20"/>
          <w:szCs w:val="20"/>
          <w:shd w:val="clear" w:color="auto" w:fill="E5E5E5"/>
        </w:rPr>
        <w:t>FROM</w:t>
      </w:r>
      <w:r w:rsidRPr="001A3026"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Usuario U </w:t>
      </w:r>
      <w:r w:rsidRPr="001A3026">
        <w:rPr>
          <w:rStyle w:val="cm-keyword"/>
          <w:rFonts w:ascii="Courier New" w:hAnsi="Courier New" w:cs="Courier New"/>
          <w:color w:val="770088"/>
          <w:sz w:val="20"/>
          <w:szCs w:val="20"/>
          <w:shd w:val="clear" w:color="auto" w:fill="E5E5E5"/>
        </w:rPr>
        <w:t>JOIN</w:t>
      </w:r>
      <w:r w:rsidRPr="001A3026"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Chamados C </w:t>
      </w:r>
      <w:r w:rsidRPr="001A3026">
        <w:rPr>
          <w:rStyle w:val="cm-keyword"/>
          <w:rFonts w:ascii="Courier New" w:hAnsi="Courier New" w:cs="Courier New"/>
          <w:color w:val="770088"/>
          <w:sz w:val="20"/>
          <w:szCs w:val="20"/>
          <w:shd w:val="clear" w:color="auto" w:fill="E5E5E5"/>
        </w:rPr>
        <w:t>ON</w:t>
      </w:r>
      <w:r w:rsidRPr="001A3026"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U</w:t>
      </w:r>
      <w:r w:rsidRPr="001A3026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E5E5E5"/>
        </w:rPr>
        <w:t>.IDusr</w:t>
      </w:r>
      <w:r w:rsidRPr="001A3026"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</w:t>
      </w:r>
      <w:r w:rsidRPr="001A3026">
        <w:rPr>
          <w:rStyle w:val="cm-operator"/>
          <w:rFonts w:ascii="Courier New" w:hAnsi="Courier New" w:cs="Courier New"/>
          <w:color w:val="FF00FF"/>
          <w:sz w:val="20"/>
          <w:szCs w:val="20"/>
          <w:shd w:val="clear" w:color="auto" w:fill="E5E5E5"/>
        </w:rPr>
        <w:t>=</w:t>
      </w:r>
      <w:r w:rsidRPr="001A3026"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C</w:t>
      </w:r>
      <w:r w:rsidRPr="001A3026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E5E5E5"/>
        </w:rPr>
        <w:t>.IDusr</w:t>
      </w:r>
      <w:r w:rsidRPr="001A3026"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</w:t>
      </w:r>
      <w:r w:rsidRPr="001A3026">
        <w:rPr>
          <w:rStyle w:val="cm-keyword"/>
          <w:rFonts w:ascii="Courier New" w:hAnsi="Courier New" w:cs="Courier New"/>
          <w:color w:val="770088"/>
          <w:sz w:val="20"/>
          <w:szCs w:val="20"/>
          <w:shd w:val="clear" w:color="auto" w:fill="E5E5E5"/>
        </w:rPr>
        <w:t>ORDER</w:t>
      </w:r>
      <w:r w:rsidRPr="001A3026"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</w:t>
      </w:r>
      <w:r w:rsidRPr="001A3026">
        <w:rPr>
          <w:rStyle w:val="cm-keyword"/>
          <w:rFonts w:ascii="Courier New" w:hAnsi="Courier New" w:cs="Courier New"/>
          <w:color w:val="770088"/>
          <w:sz w:val="20"/>
          <w:szCs w:val="20"/>
          <w:shd w:val="clear" w:color="auto" w:fill="E5E5E5"/>
        </w:rPr>
        <w:t>BY</w:t>
      </w:r>
      <w:r w:rsidRPr="001A3026"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C</w:t>
      </w:r>
      <w:r w:rsidRPr="001A3026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E5E5E5"/>
        </w:rPr>
        <w:t>.Datahora</w:t>
      </w:r>
    </w:p>
    <w:p w14:paraId="10D64FBA" w14:textId="77777777" w:rsidR="005F1C98" w:rsidRPr="001A3026" w:rsidRDefault="005F1C98" w:rsidP="005F1C98">
      <w:pPr>
        <w:pStyle w:val="PargrafodaLista"/>
        <w:ind w:left="705" w:firstLine="0"/>
        <w:rPr>
          <w:sz w:val="28"/>
          <w:szCs w:val="28"/>
        </w:rPr>
      </w:pPr>
      <w:r w:rsidRPr="004562BA">
        <w:rPr>
          <w:noProof/>
        </w:rPr>
        <w:drawing>
          <wp:inline distT="0" distB="0" distL="0" distR="0" wp14:anchorId="47040B7E" wp14:editId="0139B97E">
            <wp:extent cx="5565140" cy="2028190"/>
            <wp:effectExtent l="0" t="0" r="0" b="0"/>
            <wp:docPr id="10" name="Imagem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565140" cy="2028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BD5E07" w14:textId="77777777" w:rsidR="005F1C98" w:rsidRDefault="005F1C98" w:rsidP="005F1C98">
      <w:pPr>
        <w:rPr>
          <w:sz w:val="28"/>
          <w:szCs w:val="28"/>
        </w:rPr>
      </w:pPr>
    </w:p>
    <w:p w14:paraId="63CCE2A5" w14:textId="77777777" w:rsidR="005F1C98" w:rsidRDefault="005F1C98" w:rsidP="005F1C98">
      <w:pPr>
        <w:rPr>
          <w:sz w:val="28"/>
          <w:szCs w:val="28"/>
        </w:rPr>
      </w:pPr>
    </w:p>
    <w:p w14:paraId="461FC54F" w14:textId="77777777" w:rsidR="005F1C98" w:rsidRDefault="005F1C98" w:rsidP="005F1C98">
      <w:pPr>
        <w:ind w:left="705" w:firstLine="0"/>
        <w:rPr>
          <w:sz w:val="28"/>
          <w:szCs w:val="28"/>
        </w:rPr>
      </w:pPr>
    </w:p>
    <w:p w14:paraId="4BE13AB8" w14:textId="77777777" w:rsidR="005F1C98" w:rsidRDefault="005F1C98" w:rsidP="005F1C98">
      <w:pPr>
        <w:ind w:left="705" w:firstLine="0"/>
        <w:rPr>
          <w:sz w:val="28"/>
          <w:szCs w:val="28"/>
        </w:rPr>
      </w:pPr>
    </w:p>
    <w:p w14:paraId="1A968893" w14:textId="77777777" w:rsidR="005F1C98" w:rsidRDefault="005F1C98" w:rsidP="005F1C98">
      <w:pPr>
        <w:ind w:left="705" w:firstLine="0"/>
        <w:rPr>
          <w:sz w:val="28"/>
          <w:szCs w:val="28"/>
        </w:rPr>
      </w:pPr>
    </w:p>
    <w:p w14:paraId="1C02402D" w14:textId="77777777" w:rsidR="005F1C98" w:rsidRDefault="005F1C98" w:rsidP="005F1C98">
      <w:pPr>
        <w:ind w:left="705" w:firstLine="0"/>
        <w:rPr>
          <w:sz w:val="28"/>
          <w:szCs w:val="28"/>
        </w:rPr>
      </w:pPr>
    </w:p>
    <w:p w14:paraId="1D64D0D9" w14:textId="77777777" w:rsidR="005F1C98" w:rsidRDefault="005F1C98" w:rsidP="005F1C98">
      <w:pPr>
        <w:ind w:left="705" w:firstLine="0"/>
        <w:rPr>
          <w:sz w:val="28"/>
          <w:szCs w:val="28"/>
        </w:rPr>
      </w:pPr>
    </w:p>
    <w:p w14:paraId="3FACC7C9" w14:textId="77777777" w:rsidR="005F1C98" w:rsidRDefault="005F1C98" w:rsidP="005F1C98">
      <w:pPr>
        <w:ind w:left="705" w:firstLine="0"/>
        <w:rPr>
          <w:sz w:val="28"/>
          <w:szCs w:val="28"/>
        </w:rPr>
      </w:pPr>
    </w:p>
    <w:p w14:paraId="62793146" w14:textId="77777777" w:rsidR="005F1C98" w:rsidRDefault="005F1C98" w:rsidP="005F1C98">
      <w:pPr>
        <w:ind w:left="705" w:firstLine="0"/>
        <w:rPr>
          <w:sz w:val="28"/>
          <w:szCs w:val="28"/>
        </w:rPr>
      </w:pPr>
    </w:p>
    <w:p w14:paraId="5E6440AA" w14:textId="77777777" w:rsidR="005F1C98" w:rsidRDefault="005F1C98" w:rsidP="005F1C98">
      <w:pPr>
        <w:ind w:left="705" w:firstLine="0"/>
        <w:rPr>
          <w:sz w:val="28"/>
          <w:szCs w:val="28"/>
        </w:rPr>
      </w:pPr>
    </w:p>
    <w:p w14:paraId="4711ABB9" w14:textId="77777777" w:rsidR="005F1C98" w:rsidRDefault="005F1C98" w:rsidP="005F1C98">
      <w:pPr>
        <w:ind w:left="705" w:firstLine="0"/>
        <w:rPr>
          <w:sz w:val="28"/>
          <w:szCs w:val="28"/>
        </w:rPr>
      </w:pPr>
    </w:p>
    <w:p w14:paraId="0BF5BC9D" w14:textId="77777777" w:rsidR="005F1C98" w:rsidRDefault="005F1C98" w:rsidP="005F1C98">
      <w:pPr>
        <w:ind w:left="705" w:firstLine="0"/>
        <w:rPr>
          <w:sz w:val="28"/>
          <w:szCs w:val="28"/>
        </w:rPr>
      </w:pPr>
    </w:p>
    <w:p w14:paraId="6D5195CB" w14:textId="77777777" w:rsidR="005F1C98" w:rsidRDefault="005F1C98" w:rsidP="005F1C98">
      <w:pPr>
        <w:ind w:left="705" w:firstLine="0"/>
        <w:rPr>
          <w:sz w:val="28"/>
          <w:szCs w:val="28"/>
        </w:rPr>
      </w:pPr>
    </w:p>
    <w:p w14:paraId="6DEC86E0" w14:textId="77777777" w:rsidR="005F1C98" w:rsidRDefault="005F1C98" w:rsidP="005F1C98">
      <w:pPr>
        <w:ind w:left="705" w:firstLine="0"/>
        <w:rPr>
          <w:sz w:val="28"/>
          <w:szCs w:val="28"/>
        </w:rPr>
      </w:pPr>
    </w:p>
    <w:p w14:paraId="25FF4294" w14:textId="77777777" w:rsidR="005F1C98" w:rsidRPr="001A3026" w:rsidRDefault="005F1C98" w:rsidP="005F1C98">
      <w:pPr>
        <w:pStyle w:val="PargrafodaLista"/>
        <w:numPr>
          <w:ilvl w:val="0"/>
          <w:numId w:val="1"/>
        </w:numPr>
        <w:rPr>
          <w:sz w:val="28"/>
          <w:szCs w:val="28"/>
        </w:rPr>
      </w:pPr>
      <w:r w:rsidRPr="001A3026">
        <w:rPr>
          <w:sz w:val="28"/>
          <w:szCs w:val="28"/>
        </w:rPr>
        <w:t>Crie uma consulta envolvendo as duas tabelas e explique seu resultado.</w:t>
      </w:r>
    </w:p>
    <w:p w14:paraId="4CA9DD57" w14:textId="77777777" w:rsidR="005F1C98" w:rsidRPr="001A3026" w:rsidRDefault="005F1C98" w:rsidP="005F1C98">
      <w:pPr>
        <w:pStyle w:val="PargrafodaLista"/>
        <w:ind w:left="705" w:firstLine="0"/>
        <w:rPr>
          <w:rFonts w:ascii="Courier New" w:hAnsi="Courier New" w:cs="Courier New"/>
          <w:color w:val="0055AA"/>
          <w:sz w:val="20"/>
          <w:szCs w:val="20"/>
          <w:shd w:val="clear" w:color="auto" w:fill="E5E5E5"/>
        </w:rPr>
      </w:pPr>
      <w:hyperlink r:id="rId27" w:tgtFrame="mysql_doc" w:history="1">
        <w:r w:rsidRPr="001A3026">
          <w:rPr>
            <w:rStyle w:val="Hyperlink"/>
            <w:rFonts w:ascii="Courier New" w:hAnsi="Courier New" w:cs="Courier New"/>
            <w:color w:val="235A81"/>
            <w:sz w:val="20"/>
            <w:szCs w:val="20"/>
          </w:rPr>
          <w:t>SELECT</w:t>
        </w:r>
      </w:hyperlink>
      <w:r w:rsidRPr="001A3026"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U</w:t>
      </w:r>
      <w:r w:rsidRPr="001A3026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E5E5E5"/>
        </w:rPr>
        <w:t>.Nome</w:t>
      </w:r>
      <w:r w:rsidRPr="001A3026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E5E5E5"/>
        </w:rPr>
        <w:t>,</w:t>
      </w:r>
      <w:r w:rsidRPr="001A3026"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U</w:t>
      </w:r>
      <w:r w:rsidRPr="001A3026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E5E5E5"/>
        </w:rPr>
        <w:t>.Setor</w:t>
      </w:r>
      <w:r w:rsidRPr="001A3026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E5E5E5"/>
        </w:rPr>
        <w:t>,</w:t>
      </w:r>
      <w:r w:rsidRPr="001A3026"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C</w:t>
      </w:r>
      <w:r w:rsidRPr="001A3026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E5E5E5"/>
        </w:rPr>
        <w:t>.Datahora</w:t>
      </w:r>
      <w:r w:rsidRPr="001A3026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E5E5E5"/>
        </w:rPr>
        <w:t>,</w:t>
      </w:r>
      <w:r w:rsidRPr="001A3026"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C</w:t>
      </w:r>
      <w:r w:rsidRPr="001A3026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E5E5E5"/>
        </w:rPr>
        <w:t>.Problema</w:t>
      </w:r>
      <w:r w:rsidRPr="001A3026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E5E5E5"/>
        </w:rPr>
        <w:t>,</w:t>
      </w:r>
      <w:r w:rsidRPr="001A3026"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C</w:t>
      </w:r>
      <w:r w:rsidRPr="001A3026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E5E5E5"/>
        </w:rPr>
        <w:t>.Solucao</w:t>
      </w:r>
      <w:r w:rsidRPr="001A3026"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</w:t>
      </w:r>
      <w:r w:rsidRPr="001A3026">
        <w:rPr>
          <w:rStyle w:val="cm-keyword"/>
          <w:rFonts w:ascii="Courier New" w:hAnsi="Courier New" w:cs="Courier New"/>
          <w:color w:val="770088"/>
          <w:sz w:val="20"/>
          <w:szCs w:val="20"/>
          <w:shd w:val="clear" w:color="auto" w:fill="E5E5E5"/>
        </w:rPr>
        <w:t>FROM</w:t>
      </w:r>
      <w:r w:rsidRPr="001A3026"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Usuario U</w:t>
      </w:r>
      <w:r w:rsidRPr="001A3026">
        <w:rPr>
          <w:rStyle w:val="cm-punctuation"/>
          <w:rFonts w:ascii="Courier New" w:hAnsi="Courier New" w:cs="Courier New"/>
          <w:color w:val="444444"/>
          <w:sz w:val="20"/>
          <w:szCs w:val="20"/>
          <w:shd w:val="clear" w:color="auto" w:fill="E5E5E5"/>
        </w:rPr>
        <w:t>,</w:t>
      </w:r>
      <w:r w:rsidRPr="001A3026"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Chamados C </w:t>
      </w:r>
      <w:r w:rsidRPr="001A3026">
        <w:rPr>
          <w:rStyle w:val="cm-keyword"/>
          <w:rFonts w:ascii="Courier New" w:hAnsi="Courier New" w:cs="Courier New"/>
          <w:color w:val="770088"/>
          <w:sz w:val="20"/>
          <w:szCs w:val="20"/>
          <w:shd w:val="clear" w:color="auto" w:fill="E5E5E5"/>
        </w:rPr>
        <w:t>WHERE</w:t>
      </w:r>
      <w:r w:rsidRPr="001A3026"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U</w:t>
      </w:r>
      <w:r w:rsidRPr="001A3026"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E5E5E5"/>
        </w:rPr>
        <w:t>.IDusr</w:t>
      </w:r>
      <w:r w:rsidRPr="001A3026"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</w:t>
      </w:r>
      <w:r w:rsidRPr="001A3026">
        <w:rPr>
          <w:rStyle w:val="cm-operator"/>
          <w:rFonts w:ascii="Courier New" w:hAnsi="Courier New" w:cs="Courier New"/>
          <w:color w:val="FF00FF"/>
          <w:sz w:val="20"/>
          <w:szCs w:val="20"/>
          <w:shd w:val="clear" w:color="auto" w:fill="E5E5E5"/>
        </w:rPr>
        <w:t>=</w:t>
      </w:r>
      <w:r w:rsidRPr="001A3026">
        <w:rPr>
          <w:rFonts w:ascii="Courier New" w:hAnsi="Courier New" w:cs="Courier New"/>
          <w:color w:val="444444"/>
          <w:sz w:val="20"/>
          <w:szCs w:val="20"/>
          <w:shd w:val="clear" w:color="auto" w:fill="E5E5E5"/>
        </w:rPr>
        <w:t> C</w:t>
      </w:r>
      <w:r>
        <w:rPr>
          <w:rStyle w:val="cm-variable-2"/>
          <w:rFonts w:ascii="Courier New" w:hAnsi="Courier New" w:cs="Courier New"/>
          <w:color w:val="0055AA"/>
          <w:sz w:val="20"/>
          <w:szCs w:val="20"/>
          <w:shd w:val="clear" w:color="auto" w:fill="E5E5E5"/>
        </w:rPr>
        <w:t>.IDus</w:t>
      </w:r>
      <w:r w:rsidRPr="00495519">
        <w:rPr>
          <w:noProof/>
        </w:rPr>
        <w:drawing>
          <wp:inline distT="0" distB="0" distL="0" distR="0" wp14:anchorId="1E8DCCA6" wp14:editId="40F0C6C9">
            <wp:extent cx="5565140" cy="2682875"/>
            <wp:effectExtent l="0" t="0" r="0" b="3175"/>
            <wp:docPr id="11" name="Imagem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565140" cy="2682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9D2793" w14:textId="77777777" w:rsidR="005F1C98" w:rsidRPr="001A3026" w:rsidRDefault="005F1C98" w:rsidP="005F1C98">
      <w:pPr>
        <w:pStyle w:val="PargrafodaLista"/>
        <w:spacing w:before="240"/>
        <w:ind w:left="705" w:firstLine="0"/>
        <w:rPr>
          <w:sz w:val="28"/>
          <w:szCs w:val="28"/>
        </w:rPr>
      </w:pPr>
      <w:r>
        <w:rPr>
          <w:rStyle w:val="ui-provider"/>
        </w:rPr>
        <w:t xml:space="preserve">Essa consulta retorna os usuários que possuem chamados registrados. O campo </w:t>
      </w:r>
      <w:proofErr w:type="spellStart"/>
      <w:proofErr w:type="gramStart"/>
      <w:r w:rsidRPr="001A3026">
        <w:rPr>
          <w:rStyle w:val="ui-provider"/>
          <w:i/>
          <w:color w:val="C45911" w:themeColor="accent2" w:themeShade="BF"/>
          <w:u w:val="single"/>
        </w:rPr>
        <w:t>U.IDusr</w:t>
      </w:r>
      <w:proofErr w:type="spellEnd"/>
      <w:r w:rsidRPr="001A3026">
        <w:rPr>
          <w:rStyle w:val="ui-provider"/>
          <w:i/>
          <w:color w:val="C45911" w:themeColor="accent2" w:themeShade="BF"/>
          <w:u w:val="single"/>
        </w:rPr>
        <w:t>=</w:t>
      </w:r>
      <w:proofErr w:type="spellStart"/>
      <w:r w:rsidRPr="001A3026">
        <w:rPr>
          <w:rStyle w:val="ui-provider"/>
          <w:i/>
          <w:color w:val="C45911" w:themeColor="accent2" w:themeShade="BF"/>
          <w:u w:val="single"/>
        </w:rPr>
        <w:t>C.IDusr</w:t>
      </w:r>
      <w:proofErr w:type="spellEnd"/>
      <w:proofErr w:type="gramEnd"/>
      <w:r w:rsidRPr="001A3026">
        <w:rPr>
          <w:rStyle w:val="ui-provider"/>
          <w:color w:val="C45911" w:themeColor="accent2" w:themeShade="BF"/>
        </w:rPr>
        <w:t xml:space="preserve"> </w:t>
      </w:r>
      <w:r>
        <w:rPr>
          <w:rStyle w:val="ui-provider"/>
        </w:rPr>
        <w:t>exige a  correspondência (</w:t>
      </w:r>
      <w:r w:rsidRPr="001A3026">
        <w:rPr>
          <w:color w:val="C45911" w:themeColor="accent2" w:themeShade="BF"/>
        </w:rPr>
        <w:t>FOREIGN KEY</w:t>
      </w:r>
      <w:r>
        <w:t>)</w:t>
      </w:r>
      <w:r>
        <w:rPr>
          <w:rStyle w:val="ui-provider"/>
        </w:rPr>
        <w:t xml:space="preserve"> na tabela “chamados” e tabela “usuário” .</w:t>
      </w:r>
    </w:p>
    <w:p w14:paraId="6736F905" w14:textId="11351A17" w:rsidR="00650F23" w:rsidRPr="00907304" w:rsidRDefault="00650F23" w:rsidP="005F1C98">
      <w:pPr>
        <w:ind w:left="705" w:firstLine="0"/>
        <w:rPr>
          <w:sz w:val="28"/>
          <w:szCs w:val="28"/>
        </w:rPr>
      </w:pPr>
      <w:bookmarkStart w:id="0" w:name="_GoBack"/>
      <w:bookmarkEnd w:id="0"/>
    </w:p>
    <w:sectPr w:rsidR="00650F23" w:rsidRPr="00907304" w:rsidSect="00F22660">
      <w:pgSz w:w="11906" w:h="16838"/>
      <w:pgMar w:top="851" w:right="1440" w:bottom="1440" w:left="1702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96F11D8"/>
    <w:multiLevelType w:val="hybridMultilevel"/>
    <w:tmpl w:val="64544A56"/>
    <w:lvl w:ilvl="0" w:tplc="3D1CD00E">
      <w:start w:val="1"/>
      <w:numFmt w:val="decimal"/>
      <w:lvlText w:val="%1."/>
      <w:lvlJc w:val="left"/>
      <w:pPr>
        <w:ind w:left="705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24005AB6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5836A1F0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F2483E3A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BDE0D434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45449B3A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73BC7186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896ED596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611602C8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rA0MjC3NDCwNLM0NTdV0lEKTi0uzszPAykwrAUA9KwzCywAAAA="/>
  </w:docVars>
  <w:rsids>
    <w:rsidRoot w:val="00C20C7C"/>
    <w:rsid w:val="000F301D"/>
    <w:rsid w:val="000F308C"/>
    <w:rsid w:val="00126153"/>
    <w:rsid w:val="0018037F"/>
    <w:rsid w:val="001B4D23"/>
    <w:rsid w:val="00407ED4"/>
    <w:rsid w:val="004959FC"/>
    <w:rsid w:val="004D279E"/>
    <w:rsid w:val="005F1C98"/>
    <w:rsid w:val="00650F23"/>
    <w:rsid w:val="006B62C9"/>
    <w:rsid w:val="008B0B45"/>
    <w:rsid w:val="00907304"/>
    <w:rsid w:val="00A24142"/>
    <w:rsid w:val="00BB6322"/>
    <w:rsid w:val="00C20C7C"/>
    <w:rsid w:val="00C77A39"/>
    <w:rsid w:val="00CC3F08"/>
    <w:rsid w:val="00EC5A81"/>
    <w:rsid w:val="00F22660"/>
    <w:rsid w:val="00F476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30E31D3"/>
  <w15:docId w15:val="{8D6D5614-0F50-4B05-82E9-9053A74D35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07"/>
      <w:ind w:left="370" w:hanging="10"/>
    </w:pPr>
    <w:rPr>
      <w:rFonts w:ascii="Arial" w:eastAsia="Arial" w:hAnsi="Arial" w:cs="Arial"/>
      <w:color w:val="00000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PargrafodaLista">
    <w:name w:val="List Paragraph"/>
    <w:basedOn w:val="Normal"/>
    <w:uiPriority w:val="34"/>
    <w:qFormat/>
    <w:rsid w:val="00126153"/>
    <w:pPr>
      <w:ind w:left="720"/>
      <w:contextualSpacing/>
    </w:pPr>
  </w:style>
  <w:style w:type="character" w:customStyle="1" w:styleId="cm-keyword">
    <w:name w:val="cm-keyword"/>
    <w:basedOn w:val="Fontepargpadro"/>
    <w:rsid w:val="004959FC"/>
  </w:style>
  <w:style w:type="character" w:styleId="Hyperlink">
    <w:name w:val="Hyperlink"/>
    <w:basedOn w:val="Fontepargpadro"/>
    <w:uiPriority w:val="99"/>
    <w:semiHidden/>
    <w:unhideWhenUsed/>
    <w:rsid w:val="004959FC"/>
    <w:rPr>
      <w:color w:val="0000FF"/>
      <w:u w:val="single"/>
    </w:rPr>
  </w:style>
  <w:style w:type="character" w:customStyle="1" w:styleId="cm-bracket">
    <w:name w:val="cm-bracket"/>
    <w:basedOn w:val="Fontepargpadro"/>
    <w:rsid w:val="004959FC"/>
  </w:style>
  <w:style w:type="character" w:customStyle="1" w:styleId="cm-builtin">
    <w:name w:val="cm-builtin"/>
    <w:basedOn w:val="Fontepargpadro"/>
    <w:rsid w:val="004959FC"/>
  </w:style>
  <w:style w:type="character" w:customStyle="1" w:styleId="cm-punctuation">
    <w:name w:val="cm-punctuation"/>
    <w:basedOn w:val="Fontepargpadro"/>
    <w:rsid w:val="004959FC"/>
  </w:style>
  <w:style w:type="character" w:customStyle="1" w:styleId="cm-number">
    <w:name w:val="cm-number"/>
    <w:basedOn w:val="Fontepargpadro"/>
    <w:rsid w:val="004959FC"/>
  </w:style>
  <w:style w:type="character" w:customStyle="1" w:styleId="cm-atom">
    <w:name w:val="cm-atom"/>
    <w:basedOn w:val="Fontepargpadro"/>
    <w:rsid w:val="004959FC"/>
  </w:style>
  <w:style w:type="character" w:customStyle="1" w:styleId="cm-operator">
    <w:name w:val="cm-operator"/>
    <w:basedOn w:val="Fontepargpadro"/>
    <w:rsid w:val="006B62C9"/>
  </w:style>
  <w:style w:type="character" w:customStyle="1" w:styleId="cm-string">
    <w:name w:val="cm-string"/>
    <w:basedOn w:val="Fontepargpadro"/>
    <w:rsid w:val="006B62C9"/>
  </w:style>
  <w:style w:type="character" w:customStyle="1" w:styleId="cm-variable-2">
    <w:name w:val="cm-variable-2"/>
    <w:basedOn w:val="Fontepargpadro"/>
    <w:rsid w:val="005F1C98"/>
  </w:style>
  <w:style w:type="character" w:customStyle="1" w:styleId="ui-provider">
    <w:name w:val="ui-provider"/>
    <w:basedOn w:val="Fontepargpadro"/>
    <w:rsid w:val="005F1C9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localhost/phpmyadmin/url.php?url=https://dev.mysql.com/doc/refman/5.5/en/create-database.html" TargetMode="External"/><Relationship Id="rId13" Type="http://schemas.openxmlformats.org/officeDocument/2006/relationships/hyperlink" Target="http://localhost/phpmyadmin/url.php?url=https://dev.mysql.com/doc/refman/5.5/en/string-types.html" TargetMode="External"/><Relationship Id="rId18" Type="http://schemas.openxmlformats.org/officeDocument/2006/relationships/image" Target="media/image3.png"/><Relationship Id="rId26" Type="http://schemas.openxmlformats.org/officeDocument/2006/relationships/image" Target="media/image7.png"/><Relationship Id="rId3" Type="http://schemas.openxmlformats.org/officeDocument/2006/relationships/numbering" Target="numbering.xml"/><Relationship Id="rId21" Type="http://schemas.openxmlformats.org/officeDocument/2006/relationships/hyperlink" Target="http://localhost/phpmyadmin/url.php?url=https://dev.mysql.com/doc/refman/5.5/en/string-comparison-functions.html" TargetMode="External"/><Relationship Id="rId7" Type="http://schemas.openxmlformats.org/officeDocument/2006/relationships/hyperlink" Target="http://localhost/phpmyadmin/url.php?url=https://dev.mysql.com/doc/refman/5.5/en/create-database.html" TargetMode="External"/><Relationship Id="rId12" Type="http://schemas.openxmlformats.org/officeDocument/2006/relationships/hyperlink" Target="http://localhost/phpmyadmin/url.php?url=https://dev.mysql.com/doc/refman/5.5/en/numeric-types.html" TargetMode="External"/><Relationship Id="rId17" Type="http://schemas.openxmlformats.org/officeDocument/2006/relationships/image" Target="media/image2.png"/><Relationship Id="rId25" Type="http://schemas.openxmlformats.org/officeDocument/2006/relationships/hyperlink" Target="http://localhost/phpmyadmin/url.php?url=https://dev.mysql.com/doc/refman/5.5/en/select.html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://localhost/phpmyadmin/url.php?url=https://dev.mysql.com/doc/refman/5.5/en/logical-operators.html" TargetMode="External"/><Relationship Id="rId20" Type="http://schemas.openxmlformats.org/officeDocument/2006/relationships/hyperlink" Target="http://localhost/phpmyadmin/url.php?url=https://dev.mysql.com/doc/refman/5.5/en/select.html" TargetMode="External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localhost/phpmyadmin/url.php?url=https://dev.mysql.com/doc/refman/5.5/en/create-table.html" TargetMode="External"/><Relationship Id="rId24" Type="http://schemas.openxmlformats.org/officeDocument/2006/relationships/image" Target="media/image6.png"/><Relationship Id="rId5" Type="http://schemas.openxmlformats.org/officeDocument/2006/relationships/settings" Target="settings.xml"/><Relationship Id="rId15" Type="http://schemas.openxmlformats.org/officeDocument/2006/relationships/hyperlink" Target="http://localhost/phpmyadmin/url.php?url=https://dev.mysql.com/doc/refman/5.5/en/string-types.html" TargetMode="External"/><Relationship Id="rId23" Type="http://schemas.openxmlformats.org/officeDocument/2006/relationships/hyperlink" Target="http://localhost/phpmyadmin/url.php?url=https://dev.mysql.com/doc/refman/5.5/en/select.html" TargetMode="External"/><Relationship Id="rId28" Type="http://schemas.openxmlformats.org/officeDocument/2006/relationships/image" Target="media/image8.png"/><Relationship Id="rId10" Type="http://schemas.openxmlformats.org/officeDocument/2006/relationships/hyperlink" Target="http://localhost/phpmyadmin/url.php?url=https://dev.mysql.com/doc/refman/5.5/en/create-table.html" TargetMode="External"/><Relationship Id="rId19" Type="http://schemas.openxmlformats.org/officeDocument/2006/relationships/image" Target="media/image4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://localhost/phpmyadmin/url.php?url=https://dev.mysql.com/doc/refman/5.5/en/logical-operators.html" TargetMode="External"/><Relationship Id="rId22" Type="http://schemas.openxmlformats.org/officeDocument/2006/relationships/image" Target="media/image5.png"/><Relationship Id="rId27" Type="http://schemas.openxmlformats.org/officeDocument/2006/relationships/hyperlink" Target="http://localhost/phpmyadmin/url.php?url=https://dev.mysql.com/doc/refman/5.5/en/select.html" TargetMode="External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816B12B32D00AC4BA05F93F04A515AB0" ma:contentTypeVersion="4" ma:contentTypeDescription="Crie um novo documento." ma:contentTypeScope="" ma:versionID="d04c9a92e616b878ab5f787c2e93adaa">
  <xsd:schema xmlns:xsd="http://www.w3.org/2001/XMLSchema" xmlns:xs="http://www.w3.org/2001/XMLSchema" xmlns:p="http://schemas.microsoft.com/office/2006/metadata/properties" xmlns:ns2="433c4668-a938-4ddb-bd22-1dc4c6d4a110" targetNamespace="http://schemas.microsoft.com/office/2006/metadata/properties" ma:root="true" ma:fieldsID="8e8a9d6ebd5c7a8266f4cddc9f6547c9" ns2:_="">
    <xsd:import namespace="433c4668-a938-4ddb-bd22-1dc4c6d4a110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33c4668-a938-4ddb-bd22-1dc4c6d4a110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ú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C4DCEB1-50C7-4272-AB9A-206DEECC46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33c4668-a938-4ddb-bd22-1dc4c6d4a1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5EA4DEA-1271-4CFC-B3AE-64E6CFB5C57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4</Pages>
  <Words>603</Words>
  <Characters>3259</Characters>
  <Application>Microsoft Office Word</Application>
  <DocSecurity>0</DocSecurity>
  <Lines>27</Lines>
  <Paragraphs>7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a Rosa Locateli de Godoi</dc:creator>
  <cp:keywords/>
  <cp:lastModifiedBy>f290ti</cp:lastModifiedBy>
  <cp:revision>5</cp:revision>
  <dcterms:created xsi:type="dcterms:W3CDTF">2023-05-18T22:07:00Z</dcterms:created>
  <dcterms:modified xsi:type="dcterms:W3CDTF">2023-05-19T01:24:00Z</dcterms:modified>
</cp:coreProperties>
</file>